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jpg" ContentType="image/jpeg"/>
  <Override PartName="/word/media/rId108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100.jpg" ContentType="image/jpeg"/>
  <Override PartName="/word/media/rId97.jpg" ContentType="image/jpeg"/>
  <Override PartName="/word/media/rId104.jpg" ContentType="image/jpeg"/>
  <Override PartName="/word/media/rId112.jpg" ContentType="image/jpeg"/>
  <Override PartName="/word/media/rId116.jpg" ContentType="image/jpeg"/>
  <Override PartName="/word/media/rId126.jpg" ContentType="image/jpeg"/>
  <Override PartName="/word/media/rId121.jpg" ContentType="image/jpeg"/>
  <Override PartName="/word/media/rId131.jpg" ContentType="image/jpeg"/>
  <Override PartName="/word/media/rId148.jpg" ContentType="image/jpeg"/>
  <Override PartName="/word/media/rId151.jpg" ContentType="image/jpeg"/>
  <Override PartName="/word/media/rId159.jpg" ContentType="image/jpeg"/>
  <Override PartName="/word/media/rId170.jpg" ContentType="image/jpeg"/>
  <Override PartName="/word/media/rId173.jpg" ContentType="image/jpeg"/>
  <Override PartName="/word/media/rId167.png" ContentType="image/png"/>
  <Override PartName="/word/media/rId178.jpg" ContentType="image/jpeg"/>
  <Override PartName="/word/media/rId192.jpg" ContentType="image/jpeg"/>
  <Override PartName="/word/media/rId197.jpg" ContentType="image/jpeg"/>
  <Override PartName="/word/media/rId201.jpg" ContentType="image/jpeg"/>
  <Override PartName="/word/media/rId205.jpg" ContentType="image/jpeg"/>
  <Override PartName="/word/media/rId215.jpg" ContentType="image/jpeg"/>
  <Override PartName="/word/media/rId221.jpg" ContentType="image/jpeg"/>
  <Override PartName="/word/media/rId226.jpg" ContentType="image/jpeg"/>
  <Override PartName="/word/media/rId231.webp" ContentType="image/webp"/>
  <Override PartName="/word/media/rId234.jpg" ContentType="image/jpeg"/>
  <Override PartName="/word/media/rId237.jpg" ContentType="image/jpeg"/>
  <Override PartName="/word/media/rId63.jpg" ContentType="image/jpeg"/>
  <Override PartName="/word/media/rId32.jpg" ContentType="image/jpeg"/>
  <Override PartName="/word/media/rId38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Governanç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Governança da Informação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2971a5a20d1a80d6b28fdeb4b083e630e3482a4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Governanca</w:t>
        </w:r>
      </w:hyperlink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5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7" w:name="X69363dd84419bde47fc4abf81b380b1e9942614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rPr>
          <w:b/>
          <w:bCs/>
        </w:rPr>
        <w:t xml:space="preserve">José Paschoal Rossetti e Adriana Andrade</w:t>
      </w:r>
      <w:r>
        <w:t xml:space="preserve">”</w:t>
      </w:r>
    </w:p>
    <w:p>
      <w:pPr>
        <w:pStyle w:val="FirstParagraph"/>
      </w:pPr>
      <w:r>
        <w:drawing>
          <wp:inline>
            <wp:extent cx="5334000" cy="75407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livro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83"/>
        <w:gridCol w:w="66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  <w:b/>
                  <w:bCs/>
                </w:rPr>
                <w:t xml:space="preserve">José Paschoal Rossetti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rPr>
                <w:b/>
                <w:bCs/>
              </w:rPr>
              <w:t xml:space="preserve"> </w:t>
            </w:r>
            <w:hyperlink r:id="rId36">
              <w:r>
                <w:rPr>
                  <w:rStyle w:val="Hyperlink"/>
                  <w:b/>
                  <w:bCs/>
                </w:rPr>
                <w:t xml:space="preserve">Adriana Andra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22493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4" w:name="Xf625b921a5cdf65f67d341f761a49e447ca1ad4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“</w:t>
      </w:r>
      <w:r>
        <w:t xml:space="preserve">Implantando a Governança de TI (4ª edição): Da estratégia à gestão de processos e serviços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t xml:space="preserve">Aguinaldo Aragon Fernandes e Vladimir Ferraz de Abreu</w:t>
      </w:r>
      <w:r>
        <w:t xml:space="preserve">”</w:t>
      </w:r>
    </w:p>
    <w:p>
      <w:pPr>
        <w:pStyle w:val="FirstParagraph"/>
      </w:pPr>
      <w:r>
        <w:drawing>
          <wp:inline>
            <wp:extent cx="4025900" cy="5397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livros/livro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21"/>
        <w:gridCol w:w="689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4"/>
              <w:jc w:val="left"/>
            </w:pPr>
            <w:bookmarkStart w:id="43" w:name="X30c5d3ceb213e546936befa443c2f4bd8bc1b06"/>
            <w:hyperlink r:id="rId41">
              <w:r>
                <w:rPr>
                  <w:rStyle w:val="Hyperlink"/>
                </w:rPr>
                <w:t xml:space="preserve">Aguinaldo Aragon Fernandes</w:t>
              </w:r>
            </w:hyperlink>
            <w:r>
              <w:t xml:space="preserve"> </w:t>
            </w:r>
            <w:r>
              <w:t xml:space="preserve">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Vladimir Ferraz de Abreu</w:t>
              </w:r>
            </w:hyperlink>
            <w:bookmarkEnd w:id="43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74528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trô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Start w:id="51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6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7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49"/>
    <w:bookmarkStart w:id="50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frat</w:t>
            </w:r>
          </w:p>
        </w:tc>
      </w:tr>
    </w:tbl>
    <w:bookmarkEnd w:id="50"/>
    <w:bookmarkEnd w:id="51"/>
    <w:bookmarkStart w:id="58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2" w:name="turma-ti3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1BJ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ESSA MARIA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4GF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ÃO VICTOR DE JESUS ANDRA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704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OMA FERNANDES D GERAL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7946I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NICIUS ALMEIDA SILVA</w:t>
            </w:r>
          </w:p>
        </w:tc>
      </w:tr>
    </w:tbl>
    <w:bookmarkEnd w:id="52"/>
    <w:bookmarkStart w:id="53" w:name="turma-ti4p40"/>
    <w:p>
      <w:pPr>
        <w:pStyle w:val="Heading4"/>
      </w:pPr>
      <w:r>
        <w:rPr>
          <w:rStyle w:val="SectionNumber"/>
        </w:rPr>
        <w:t xml:space="preserve">0.5.1.2</w:t>
      </w:r>
      <w:r>
        <w:tab/>
      </w:r>
      <w:r>
        <w:t xml:space="preserve">Turma TI4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58D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ATHA CALUCIO SANTIAG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03IJD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SSANDRA ALMEIDA RIBEI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93FJ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NA BEATRIZ TEIXEIR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99B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ILA VICTORIA DE SOUZA SA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7H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ONARDO GONCALVES R FONSE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JB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RIEL CHAIANE M OLIV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958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AN HENRIQUE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4GF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NESSA ALMEIDA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833EG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SLEY PEREIRA DOS S DE SOUSA</w:t>
            </w:r>
          </w:p>
        </w:tc>
      </w:tr>
    </w:tbl>
    <w:bookmarkEnd w:id="53"/>
    <w:bookmarkEnd w:id="54"/>
    <w:bookmarkStart w:id="57" w:name="campus-marquês-de-são-vicente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Campus Marquês de São Vicente</w:t>
      </w:r>
    </w:p>
    <w:bookmarkStart w:id="55" w:name="turma-ti3p13"/>
    <w:p>
      <w:pPr>
        <w:pStyle w:val="Heading4"/>
      </w:pPr>
      <w:r>
        <w:rPr>
          <w:rStyle w:val="SectionNumber"/>
        </w:rPr>
        <w:t xml:space="preserve">0.5.2.1</w:t>
      </w:r>
      <w:r>
        <w:tab/>
      </w:r>
      <w:r>
        <w:t xml:space="preserve">Turma TI3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GA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XAVIER</w:t>
            </w:r>
          </w:p>
        </w:tc>
      </w:tr>
    </w:tbl>
    <w:bookmarkEnd w:id="55"/>
    <w:bookmarkStart w:id="56" w:name="turma-ti4p13"/>
    <w:p>
      <w:pPr>
        <w:pStyle w:val="Heading4"/>
      </w:pPr>
      <w:r>
        <w:rPr>
          <w:rStyle w:val="SectionNumber"/>
        </w:rPr>
        <w:t xml:space="preserve">0.5.2.2</w:t>
      </w:r>
      <w:r>
        <w:tab/>
      </w:r>
      <w:r>
        <w:t xml:space="preserve">Turma TI4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8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JULIA DE O BARB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416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A MARTINS SILVEST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ICA CALO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63H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NANDO ROCHA QUINHO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HENRIQUE M TEIX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57B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JACOB M DE MACE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0CJ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RENATO R DE QUEIRO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ABELA SASS MARTINS DE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1B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AO VITOR SILVA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07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OLINE VIEIRA ARAGAO</w:t>
            </w:r>
          </w:p>
        </w:tc>
      </w:tr>
    </w:tbl>
    <w:bookmarkEnd w:id="56"/>
    <w:bookmarkEnd w:id="57"/>
    <w:bookmarkEnd w:id="58"/>
    <w:bookmarkEnd w:id="59"/>
    <w:bookmarkStart w:id="79" w:name="aula-inaugura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ula Inaugural</w:t>
      </w:r>
    </w:p>
    <w:bookmarkStart w:id="60" w:name="campus-marquês"/>
    <w:p>
      <w:pPr>
        <w:pStyle w:val="Heading4"/>
      </w:pPr>
      <w:r>
        <w:t xml:space="preserve">05/08/2025 - Campus Marquês</w:t>
      </w:r>
    </w:p>
    <w:bookmarkEnd w:id="60"/>
    <w:bookmarkStart w:id="61" w:name="campus-chácara"/>
    <w:p>
      <w:pPr>
        <w:pStyle w:val="Heading4"/>
      </w:pPr>
      <w:r>
        <w:t xml:space="preserve">06/08/2025 - Campus Chácara</w:t>
      </w:r>
    </w:p>
    <w:bookmarkEnd w:id="61"/>
    <w:bookmarkStart w:id="62" w:name="professor-miguél-suares"/>
    <w:p>
      <w:pPr>
        <w:pStyle w:val="Heading4"/>
      </w:pPr>
      <w:r>
        <w:t xml:space="preserve">Professor Miguél Suares</w:t>
      </w:r>
    </w:p>
    <w:bookmarkEnd w:id="62"/>
    <w:bookmarkStart w:id="66" w:name="disciplina-governança-da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isciplina:</w:t>
      </w:r>
      <w:r>
        <w:t xml:space="preserve"> </w:t>
      </w:r>
      <w:r>
        <w:rPr>
          <w:b/>
          <w:bCs/>
        </w:rPr>
        <w:t xml:space="preserve">Governança da Informação</w:t>
      </w:r>
    </w:p>
    <w:p>
      <w:pPr>
        <w:pStyle w:val="Compact"/>
        <w:numPr>
          <w:ilvl w:val="0"/>
          <w:numId w:val="1001"/>
        </w:numPr>
      </w:pPr>
      <w:r>
        <w:t xml:space="preserve">Curso: Gestão em Tecnologia da Informação (GTI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íodo:</w:t>
      </w:r>
      <w:r>
        <w:t xml:space="preserve"> </w:t>
      </w:r>
      <w:r>
        <w:rPr>
          <w:b/>
          <w:bCs/>
        </w:rPr>
        <w:t xml:space="preserve">Noturn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urma:</w:t>
      </w:r>
      <w:r>
        <w:t xml:space="preserve"> </w:t>
      </w:r>
      <w:r>
        <w:rPr>
          <w:b/>
          <w:bCs/>
        </w:rPr>
        <w:t xml:space="preserve">4º semestre de 2025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Santo Antônio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Marquês de São Vicente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Reunir-se é um começo; manter-se unido é progresso; trabalhar em conjunto é sucesso.</w:t>
      </w:r>
      <w:r>
        <w:t xml:space="preserve">”</w:t>
      </w:r>
      <w:r>
        <w:t xml:space="preserve"> </w:t>
      </w:r>
      <w:r>
        <w:t xml:space="preserve">— Henry Ford</w:t>
      </w:r>
    </w:p>
    <w:p>
      <w:pPr>
        <w:pStyle w:val="FirstParagraph"/>
      </w:pPr>
      <w:r>
        <w:drawing>
          <wp:inline>
            <wp:extent cx="3333750" cy="116313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Bem_Vindo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1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sobre-o-professor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👨‍🏫 Sobre o Professor</w:t>
      </w:r>
    </w:p>
    <w:p>
      <w:pPr>
        <w:numPr>
          <w:ilvl w:val="0"/>
          <w:numId w:val="1002"/>
        </w:numPr>
      </w:pPr>
      <w:r>
        <w:t xml:space="preserve">Nome: Prof. Miguél Suares</w:t>
      </w:r>
    </w:p>
    <w:p>
      <w:pPr>
        <w:numPr>
          <w:ilvl w:val="0"/>
          <w:numId w:val="1002"/>
        </w:numPr>
      </w:pPr>
      <w:r>
        <w:t xml:space="preserve">Formação: Mestre em Engenharia da Computação e Energia da Agricultura</w:t>
      </w:r>
    </w:p>
    <w:p>
      <w:pPr>
        <w:numPr>
          <w:ilvl w:val="0"/>
          <w:numId w:val="1002"/>
        </w:numPr>
      </w:pPr>
      <w:r>
        <w:t xml:space="preserve">Experiência: +13 anos trabalhando e lidando com compliance de TIC no setor público</w:t>
      </w:r>
    </w:p>
    <w:p>
      <w:pPr>
        <w:numPr>
          <w:ilvl w:val="0"/>
          <w:numId w:val="1002"/>
        </w:numPr>
      </w:pPr>
      <w:r>
        <w:t xml:space="preserve">Contato:</w:t>
      </w:r>
      <w:r>
        <w:t xml:space="preserve"> </w:t>
      </w:r>
      <w:hyperlink r:id="rId67">
        <w:r>
          <w:rPr>
            <w:rStyle w:val="Hyperlink"/>
          </w:rPr>
          <w:t xml:space="preserve">miguel.penteado@docente.unip.br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objetivos-da-disciplin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Objetivos da Disciplina</w:t>
      </w:r>
    </w:p>
    <w:p>
      <w:pPr>
        <w:numPr>
          <w:ilvl w:val="0"/>
          <w:numId w:val="1003"/>
        </w:numPr>
      </w:pPr>
      <w:r>
        <w:t xml:space="preserve">Começar compreendendo os fundamentos de Govarenança Corporativa</w:t>
      </w:r>
    </w:p>
    <w:p>
      <w:pPr>
        <w:numPr>
          <w:ilvl w:val="0"/>
          <w:numId w:val="1003"/>
        </w:numPr>
      </w:pPr>
      <w:r>
        <w:t xml:space="preserve">Compreender modelos de governança de cada área chave da empresa</w:t>
      </w:r>
    </w:p>
    <w:p>
      <w:pPr>
        <w:numPr>
          <w:ilvl w:val="0"/>
          <w:numId w:val="1003"/>
        </w:numPr>
      </w:pPr>
      <w:r>
        <w:t xml:space="preserve">Governança de TIC - Conhecer o COBIT 5.0 - certificação e Prova</w:t>
      </w:r>
    </w:p>
    <w:p>
      <w:pPr>
        <w:numPr>
          <w:ilvl w:val="0"/>
          <w:numId w:val="1003"/>
        </w:numPr>
      </w:pPr>
      <w:r>
        <w:t xml:space="preserve">Governança de TIC - Conhecer o COBIT 5.0 - Princípios e Habilitadores</w:t>
      </w:r>
    </w:p>
    <w:p>
      <w:pPr>
        <w:numPr>
          <w:ilvl w:val="0"/>
          <w:numId w:val="1003"/>
        </w:numPr>
      </w:pPr>
      <w:r>
        <w:t xml:space="preserve">Governança de TIC - Conhecer o COBIT 2019 - mudanças em relação a versão 5.0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69"/>
    <w:bookmarkStart w:id="70" w:name="X12d883bcf8a5f358dd6b4db3a4d8defd0a9d8ab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📅 Calendário da Disciplina - Campus Marquês de São Vicen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Xa7e2fccd0f607bbbee742a77856578fee05b12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📅 Calendário da Disciplina - Campus Chácara Santo Antôn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ementa-resumida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📚 Ementa Resumida</w:t>
      </w:r>
    </w:p>
    <w:p>
      <w:pPr>
        <w:numPr>
          <w:ilvl w:val="0"/>
          <w:numId w:val="1004"/>
        </w:numPr>
      </w:pPr>
      <w:r>
        <w:t xml:space="preserve">Conhecer a Governança na Empresa</w:t>
      </w:r>
    </w:p>
    <w:p>
      <w:pPr>
        <w:numPr>
          <w:ilvl w:val="0"/>
          <w:numId w:val="1004"/>
        </w:numPr>
      </w:pPr>
      <w:r>
        <w:t xml:space="preserve">Conhecer a Governança de T.I.</w:t>
      </w:r>
    </w:p>
    <w:p>
      <w:pPr>
        <w:numPr>
          <w:ilvl w:val="0"/>
          <w:numId w:val="1004"/>
        </w:numPr>
      </w:pPr>
      <w:r>
        <w:t xml:space="preserve">Conhecer o Modelo COBIT 5.0</w:t>
      </w:r>
    </w:p>
    <w:p>
      <w:pPr>
        <w:numPr>
          <w:ilvl w:val="0"/>
          <w:numId w:val="1004"/>
        </w:numPr>
      </w:pPr>
      <w:r>
        <w:t xml:space="preserve">Vislumbrar o modelo COBIT 2019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72"/>
    <w:bookmarkStart w:id="73" w:name="avaliação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📝 Avali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s (NP1 + NP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 Substitu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e</w:t>
      </w:r>
    </w:p>
    <w:p>
      <w:r>
        <w:pict>
          <v:rect style="width:0;height:1.5pt" o:hralign="center" o:hrstd="t" o:hr="t"/>
        </w:pict>
      </w:r>
    </w:p>
    <w:bookmarkEnd w:id="73"/>
    <w:bookmarkStart w:id="74" w:name="ferramentas-da-disciplina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🛠️ Ferramentas da Disciplina</w:t>
      </w:r>
    </w:p>
    <w:p>
      <w:pPr>
        <w:numPr>
          <w:ilvl w:val="0"/>
          <w:numId w:val="1006"/>
        </w:numPr>
      </w:pPr>
      <w:r>
        <w:t xml:space="preserve">Livro texto:</w:t>
      </w:r>
    </w:p>
    <w:p>
      <w:pPr>
        <w:numPr>
          <w:ilvl w:val="0"/>
          <w:numId w:val="1006"/>
        </w:numPr>
      </w:pPr>
      <w:r>
        <w:t xml:space="preserve">Questionários</w:t>
      </w:r>
    </w:p>
    <w:p>
      <w:pPr>
        <w:numPr>
          <w:ilvl w:val="0"/>
          <w:numId w:val="1006"/>
        </w:numPr>
      </w:pPr>
      <w:r>
        <w:t xml:space="preserve">Vídeos Youtube</w:t>
      </w:r>
    </w:p>
    <w:p>
      <w:r>
        <w:pict>
          <v:rect style="width:0;height:1.5pt" o:hralign="center" o:hrstd="t" o:hr="t"/>
        </w:pict>
      </w:r>
    </w:p>
    <w:bookmarkEnd w:id="74"/>
    <w:bookmarkStart w:id="75" w:name="expectativas-e-regra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📌 Expectativas e Regras</w:t>
      </w:r>
    </w:p>
    <w:p>
      <w:pPr>
        <w:pStyle w:val="Compact"/>
        <w:numPr>
          <w:ilvl w:val="0"/>
          <w:numId w:val="1007"/>
        </w:numPr>
      </w:pPr>
      <w:r>
        <w:t xml:space="preserve">Pontualidade e entrega de atividades no prazo</w:t>
      </w:r>
    </w:p>
    <w:p>
      <w:pPr>
        <w:pStyle w:val="Compact"/>
        <w:numPr>
          <w:ilvl w:val="0"/>
          <w:numId w:val="1007"/>
        </w:numPr>
      </w:pPr>
      <w:r>
        <w:t xml:space="preserve">Trabalhos devem ser originais (sem plágio)</w:t>
      </w:r>
    </w:p>
    <w:p>
      <w:pPr>
        <w:pStyle w:val="Compact"/>
        <w:numPr>
          <w:ilvl w:val="0"/>
          <w:numId w:val="1007"/>
        </w:numPr>
      </w:pPr>
      <w:r>
        <w:t xml:space="preserve">Participação ativa nas discussões e práticas</w:t>
      </w:r>
    </w:p>
    <w:p>
      <w:pPr>
        <w:pStyle w:val="Compact"/>
        <w:numPr>
          <w:ilvl w:val="0"/>
          <w:numId w:val="1007"/>
        </w:numPr>
      </w:pPr>
      <w:r>
        <w:t xml:space="preserve">Uso responsável das ferramentas</w:t>
      </w:r>
    </w:p>
    <w:p>
      <w:pPr>
        <w:pStyle w:val="Compact"/>
        <w:numPr>
          <w:ilvl w:val="0"/>
          <w:numId w:val="1007"/>
        </w:numPr>
      </w:pPr>
      <w:r>
        <w:t xml:space="preserve">Respeito e colaboração entre colegas</w:t>
      </w:r>
    </w:p>
    <w:p>
      <w:r>
        <w:pict>
          <v:rect style="width:0;height:1.5pt" o:hralign="center" o:hrstd="t" o:hr="t"/>
        </w:pict>
      </w:r>
    </w:p>
    <w:bookmarkEnd w:id="75"/>
    <w:bookmarkStart w:id="76" w:name="dicas-para-mandar-bem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💡 Dicas para Mandar Bem</w:t>
      </w:r>
    </w:p>
    <w:p>
      <w:pPr>
        <w:pStyle w:val="Compact"/>
        <w:numPr>
          <w:ilvl w:val="0"/>
          <w:numId w:val="1008"/>
        </w:numPr>
      </w:pPr>
      <w:r>
        <w:t xml:space="preserve">Faça os exercícios logo após a aula</w:t>
      </w:r>
    </w:p>
    <w:p>
      <w:pPr>
        <w:pStyle w:val="Compact"/>
        <w:numPr>
          <w:ilvl w:val="0"/>
          <w:numId w:val="1008"/>
        </w:numPr>
      </w:pPr>
      <w:r>
        <w:t xml:space="preserve">Participe das práticas com base real</w:t>
      </w:r>
    </w:p>
    <w:p>
      <w:r>
        <w:pict>
          <v:rect style="width:0;height:1.5pt" o:hralign="center" o:hrstd="t" o:hr="t"/>
        </w:pict>
      </w:r>
    </w:p>
    <w:bookmarkEnd w:id="76"/>
    <w:bookmarkStart w:id="77" w:name="encerramento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🙌 Encerramento</w:t>
      </w:r>
    </w:p>
    <w:bookmarkEnd w:id="77"/>
    <w:bookmarkStart w:id="78" w:name="estamos-pronto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Estamos prontos?</w:t>
      </w:r>
    </w:p>
    <w:p>
      <w:pPr>
        <w:pStyle w:val="FirstParagraph"/>
      </w:pPr>
      <w:r>
        <w:t xml:space="preserve">📧 Dúvidas? Estou à disposição</w:t>
      </w:r>
      <w:r>
        <w:br/>
      </w:r>
      <w:r>
        <w:t xml:space="preserve">📊 Vamos construir conhecimento juntos!</w:t>
      </w:r>
    </w:p>
    <w:p>
      <w:pPr>
        <w:pStyle w:val="BlockText"/>
      </w:pPr>
      <w:r>
        <w:t xml:space="preserve">Próxima aula:</w:t>
      </w:r>
      <w:r>
        <w:t xml:space="preserve"> </w:t>
      </w:r>
      <w:r>
        <w:rPr>
          <w:b/>
          <w:bCs/>
        </w:rPr>
        <w:t xml:space="preserve">Governança da Informação</w:t>
      </w:r>
      <w:r>
        <w:t xml:space="preserve"> </w:t>
      </w:r>
      <w:r>
        <w:t xml:space="preserve">– 11/08/2025</w:t>
      </w:r>
    </w:p>
    <w:bookmarkEnd w:id="78"/>
    <w:bookmarkEnd w:id="79"/>
    <w:bookmarkStart w:id="143" w:name="X6da0aa30c3865a5133c0b9decf070f9a82417e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overnança Corporativa - O topo da Pirâmide</w:t>
      </w:r>
    </w:p>
    <w:bookmarkStart w:id="80" w:name="campus-marquês-1"/>
    <w:p>
      <w:pPr>
        <w:pStyle w:val="Heading4"/>
      </w:pPr>
      <w:r>
        <w:t xml:space="preserve">12/08/2025 - Campus Marquês</w:t>
      </w:r>
    </w:p>
    <w:bookmarkEnd w:id="80"/>
    <w:bookmarkStart w:id="81" w:name="campus-chácara-1"/>
    <w:p>
      <w:pPr>
        <w:pStyle w:val="Heading4"/>
      </w:pPr>
      <w:r>
        <w:t xml:space="preserve">13/08/2025 - Campus Chácara</w:t>
      </w:r>
    </w:p>
    <w:p>
      <w:r>
        <w:pict>
          <v:rect style="width:0;height:1.5pt" o:hralign="center" o:hrstd="t" o:hr="t"/>
        </w:pict>
      </w:r>
    </w:p>
    <w:bookmarkEnd w:id="81"/>
    <w:bookmarkStart w:id="82" w:name="o-que-é-governança-corporativ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Governança Corporativa</w:t>
      </w:r>
    </w:p>
    <w:p>
      <w:pPr>
        <w:pStyle w:val="FirstParagraph"/>
      </w:pPr>
      <w:r>
        <w:t xml:space="preserve">Governança corporativa lida com o</w:t>
      </w:r>
      <w:r>
        <w:t xml:space="preserve"> </w:t>
      </w:r>
      <w:r>
        <w:rPr>
          <w:b/>
          <w:bCs/>
        </w:rPr>
        <w:t xml:space="preserve">processo decisório na alta gestão</w:t>
      </w:r>
      <w:r>
        <w:t xml:space="preserve"> </w:t>
      </w:r>
      <w:r>
        <w:t xml:space="preserve">e com os</w:t>
      </w:r>
      <w:r>
        <w:t xml:space="preserve"> </w:t>
      </w:r>
      <w:r>
        <w:rPr>
          <w:b/>
          <w:bCs/>
        </w:rPr>
        <w:t xml:space="preserve">relacionamentos</w:t>
      </w:r>
      <w:r>
        <w:t xml:space="preserve"> </w:t>
      </w:r>
      <w:r>
        <w:t xml:space="preserve">entre os principais personagens das organizações empresariais, notadamente</w:t>
      </w:r>
      <w:r>
        <w:t xml:space="preserve"> </w:t>
      </w:r>
      <w:r>
        <w:rPr>
          <w:b/>
          <w:bCs/>
        </w:rPr>
        <w:t xml:space="preserve">executivos</w:t>
      </w:r>
      <w:r>
        <w:t xml:space="preserve">,</w:t>
      </w:r>
      <w:r>
        <w:t xml:space="preserve"> </w:t>
      </w:r>
      <w:r>
        <w:rPr>
          <w:b/>
          <w:bCs/>
        </w:rPr>
        <w:t xml:space="preserve">conselheir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.</w:t>
      </w:r>
    </w:p>
    <w:p>
      <w:pPr>
        <w:pStyle w:val="BodyText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, os autores</w:t>
      </w:r>
      <w:r>
        <w:t xml:space="preserve"> </w:t>
      </w:r>
      <w:r>
        <w:rPr>
          <w:b/>
          <w:bCs/>
        </w:rPr>
        <w:t xml:space="preserve">José Paschoal Rossetti e Adriana Andrade</w:t>
      </w:r>
      <w:r>
        <w:t xml:space="preserve"> </w:t>
      </w:r>
      <w:r>
        <w:t xml:space="preserve">dão a seguinte definição para Governaça Corporativa:</w:t>
      </w:r>
    </w:p>
    <w:p>
      <w:pPr>
        <w:pStyle w:val="BlockText"/>
      </w:pPr>
      <w:r>
        <w:rPr>
          <w:b/>
          <w:bCs/>
          <w:i/>
          <w:iCs/>
        </w:rPr>
        <w:t xml:space="preserve">Um sistema pelo qual as sociedades empresárias são dirigidas e monitoradas, envolvendo os relacionamentos entre sócios/cotistas, conselho de administração, diretoria, auditoria independente e conselho fiscal</w:t>
      </w:r>
      <w:r>
        <w:rPr>
          <w:b/>
          <w:bCs/>
        </w:rPr>
        <w:t xml:space="preserve">. -</w:t>
      </w:r>
      <w:r>
        <w:t xml:space="preserve"> </w:t>
      </w:r>
      <w:r>
        <w:t xml:space="preserve">(Rossetti e Andrade - 2014</w:t>
      </w:r>
      <w:r>
        <w:rPr>
          <w:i/>
          <w:iCs/>
        </w:rPr>
        <w:t xml:space="preserve">)</w:t>
      </w:r>
    </w:p>
    <w:p>
      <w:pPr>
        <w:pStyle w:val="FirstParagraph"/>
      </w:pPr>
      <w:r>
        <w:t xml:space="preserve">Instituto Brasileiro de Governança Corporativa ,</w:t>
      </w:r>
      <w:r>
        <w:t xml:space="preserve"> </w:t>
      </w:r>
      <w:r>
        <w:rPr>
          <w:b/>
          <w:bCs/>
        </w:rPr>
        <w:t xml:space="preserve">IBGC,</w:t>
      </w:r>
      <w:r>
        <w:t xml:space="preserve"> </w:t>
      </w:r>
      <w:r>
        <w:t xml:space="preserve">define governança corporativa como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Sistema no qual as empresas são dirigidas, monitoradas e incentivadas envolvendo os relacionamentos entre sócios, conselho de administração, diretoria, órgãos de fiscalização e controle e demais partes interessadas</w:t>
      </w:r>
      <w:r>
        <w:t xml:space="preserve">”</w:t>
      </w:r>
      <w:r>
        <w:t xml:space="preserve">. (IBGC, 2015)</w:t>
      </w:r>
    </w:p>
    <w:p>
      <w:pPr>
        <w:pStyle w:val="FirstParagraph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 no Brasil e no Mundo: Teoria e Prática</w:t>
      </w:r>
      <w:r>
        <w:t xml:space="preserve">”</w:t>
      </w:r>
      <w:r>
        <w:t xml:space="preserve">, o autor</w:t>
      </w:r>
      <w:r>
        <w:t xml:space="preserve"> </w:t>
      </w:r>
      <w:r>
        <w:rPr>
          <w:b/>
          <w:bCs/>
        </w:rPr>
        <w:t xml:space="preserve">Alexandre Di Miceli da Silveira</w:t>
      </w:r>
      <w:r>
        <w:t xml:space="preserve"> </w:t>
      </w:r>
      <w:r>
        <w:t xml:space="preserve">fornece a seguinte definição para Governança Corporativa:</w:t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O conjunto de mecanismos que visam a fazer com que as decisões corporativas sejam sempre tomadas com a finalidade de maximizar a perspectiva de geração de valor de longo prazo para o negócio</w:t>
      </w:r>
      <w:r>
        <w:rPr>
          <w:b/>
          <w:bCs/>
          <w:i/>
          <w:iCs/>
        </w:rPr>
        <w:t xml:space="preserve">”</w:t>
      </w:r>
      <w:r>
        <w:t xml:space="preserve"> </w:t>
      </w:r>
      <w:r>
        <w:t xml:space="preserve">(Di Miceli, Alexandre - 2021)</w:t>
      </w:r>
    </w:p>
    <w:bookmarkEnd w:id="82"/>
    <w:bookmarkStart w:id="92" w:name="Xed2e684eb0f03e4a4597622be733a0916f388b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is motivos criam a necessidade de Governança Corporativa ?</w:t>
      </w:r>
    </w:p>
    <w:p>
      <w:pPr>
        <w:pStyle w:val="FirstParagraph"/>
      </w:pPr>
      <w:r>
        <w:t xml:space="preserve">Os mecanismos de governança devem estar presentes em qualquer companhia em função da existência de três potenciais problemas na cúpula das empresas: conflito de interesses, limitações técnicas individuais e vieses cognitivos.</w:t>
      </w:r>
    </w:p>
    <w:p>
      <w:pPr>
        <w:pStyle w:val="TableCaption"/>
      </w:pPr>
      <w:r>
        <w:t xml:space="preserve">Mas nem todas as empresas vão apresentar necessidade imediata de implantação de uma estrutura de Governança Corporativa. Existem cenários uma característica torna a necessidade da implantação imediata.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  <w:tblCaption w:val="Mas nem todas as empresas vão apresentar necessidade imediata de implantação de uma estrutura de Governança Corporativa. Existem cenários uma característica torna a necessidade da implantação imediata."/>
      </w:tblPr>
      <w:tblGrid>
        <w:gridCol w:w="37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  <w:r>
              <w:t xml:space="preserve"> </w:t>
            </w:r>
            <w:r>
              <w:t xml:space="preserve">“</w:t>
            </w:r>
            <w:r>
              <w:t xml:space="preserve">3 Problemas</w:t>
            </w:r>
            <w:r>
              <w:t xml:space="preserve">”</w:t>
            </w:r>
            <w:r>
              <w:t xml:space="preserve"> </w:t>
            </w:r>
            <w:r>
              <w:t xml:space="preserve">da alta cúpul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Conflito de Inter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Limitaç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Viés Cognitivo</w:t>
            </w:r>
          </w:p>
        </w:tc>
      </w:tr>
    </w:tbl>
    <w:p>
      <w:pPr>
        <w:pStyle w:val="FirstParagraph"/>
      </w:pPr>
      <w:r>
        <w:t xml:space="preserve">Mas qual seria(m) essa(s) característica(s) ?</w:t>
      </w:r>
    </w:p>
    <w:p>
      <w:pPr>
        <w:pStyle w:val="Compact"/>
        <w:numPr>
          <w:ilvl w:val="0"/>
          <w:numId w:val="1012"/>
        </w:numPr>
      </w:pPr>
      <w:r>
        <w:t xml:space="preserve">Quantidade de funcionários da empresa ?</w:t>
      </w:r>
    </w:p>
    <w:p>
      <w:pPr>
        <w:pStyle w:val="Compact"/>
        <w:numPr>
          <w:ilvl w:val="0"/>
          <w:numId w:val="1012"/>
        </w:numPr>
      </w:pPr>
      <w:r>
        <w:t xml:space="preserve">Tamanho da corporação ?</w:t>
      </w:r>
    </w:p>
    <w:p>
      <w:pPr>
        <w:pStyle w:val="Compact"/>
        <w:numPr>
          <w:ilvl w:val="0"/>
          <w:numId w:val="1012"/>
        </w:numPr>
      </w:pPr>
      <w:r>
        <w:t xml:space="preserve">Ramo de atividade da empresa ?</w:t>
      </w:r>
    </w:p>
    <w:p>
      <w:pPr>
        <w:pStyle w:val="Compact"/>
        <w:numPr>
          <w:ilvl w:val="0"/>
          <w:numId w:val="1012"/>
        </w:numPr>
      </w:pPr>
      <w:r>
        <w:t xml:space="preserve">Faturamento mensal/anual da empresa ?</w:t>
      </w:r>
    </w:p>
    <w:tbl>
      <w:tblPr>
        <w:tblStyle w:val="Table"/>
        <w:tblW w:type="pct" w:w="4967"/>
        <w:tblLayout w:type="fixed"/>
        <w:tblLook w:firstRow="1" w:lastRow="0" w:firstColumn="0" w:lastColumn="0" w:noHBand="0" w:noVBand="0" w:val="0020"/>
      </w:tblPr>
      <w:tblGrid>
        <w:gridCol w:w="3074"/>
        <w:gridCol w:w="2188"/>
        <w:gridCol w:w="260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CAU SH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MONTI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S DE 10 SÓC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SÓCIOS FUND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CASAL FUNDADOR - MARIDO SÓCIO ADMINISTRA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LIVRE INICI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PITAL FECHADO -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ABERTO DESDE ANOS 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FECH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1-Ale_costa_Cacau_Show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-Weg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2-Tramontina.jp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2"/>
    <w:bookmarkStart w:id="96" w:name="X1db903bc3cc8a4e79a24d71ba3771a83c4df3a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 principal fator é o número efetivo ou potencial de sóc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fetivo:</w:t>
      </w:r>
      <w:r>
        <w:t xml:space="preserve"> </w:t>
      </w:r>
      <w:r>
        <w:t xml:space="preserve">NÚMERO DE SÓ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ROBRÁ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ITOS, MUITOS SÓCIOS - CAPITAL ABE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SOCIEDADE ANÔNIMA (S/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VERNO FEDERAL É O MAIOR ACIONISTA ( MAIS DE 50% DAS AÇÕ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0-PetroBras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6"/>
    <w:bookmarkStart w:id="103" w:name="X8e786ab1f8eb98d0b1bda19b8581b2b3eb978b9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O principal fator é o número efetivo ou potencial de sócio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Potencial:</w:t>
      </w:r>
      <w:r>
        <w:t xml:space="preserve"> </w:t>
      </w:r>
      <w:r>
        <w:t xml:space="preserve">futuro número de sócios !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812"/>
        <w:gridCol w:w="510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OTENCIAL CASO DE AUMENTO DE SÓCI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USÕE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2257425" cy="2257425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4-Fusao_Corporativa.jp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2257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QUISI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CORPORA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UCESSÃO FAMILIA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90700" cy="17907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3-sucessao_familiar.jp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103"/>
    <w:bookmarkStart w:id="107" w:name="X4e07a370b227aa7f0d847766406aeac301fba7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s que normalmente demandam arquitetura de governança corporativa</w:t>
      </w:r>
    </w:p>
    <w:p>
      <w:pPr>
        <w:numPr>
          <w:ilvl w:val="0"/>
          <w:numId w:val="1015"/>
        </w:numPr>
      </w:pPr>
      <w:r>
        <w:t xml:space="preserve">Sucessão familiar que amplie significativamente o número de sócios</w:t>
      </w:r>
      <w:r>
        <w:br/>
      </w:r>
      <w:r>
        <w:rPr>
          <w:i/>
          <w:iCs/>
        </w:rPr>
        <w:t xml:space="preserve">(filhos – 1ª geração –, netos – 2ª geração – etc.)</w:t>
      </w:r>
    </w:p>
    <w:p>
      <w:pPr>
        <w:numPr>
          <w:ilvl w:val="0"/>
          <w:numId w:val="1000"/>
        </w:numPr>
      </w:pPr>
      <w:r>
        <w:drawing>
          <wp:inline>
            <wp:extent cx="5210175" cy="521017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02-2025-08-12_13/05-linha_sucessori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Fusão ou incorporação que amplie o número de acionistas ou cotistas</w:t>
      </w:r>
    </w:p>
    <w:p>
      <w:pPr>
        <w:numPr>
          <w:ilvl w:val="0"/>
          <w:numId w:val="1015"/>
        </w:numPr>
      </w:pPr>
      <w:r>
        <w:t xml:space="preserve">Sociedade que já nasça com grande número de acionistas ou cotistas</w:t>
      </w:r>
    </w:p>
    <w:p>
      <w:r>
        <w:pict>
          <v:rect style="width:0;height:1.5pt" o:hralign="center" o:hrstd="t" o:hr="t"/>
        </w:pict>
      </w:r>
    </w:p>
    <w:bookmarkEnd w:id="107"/>
    <w:bookmarkStart w:id="111" w:name="arquitetura-de-governança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rquitetura de Governança</w:t>
      </w:r>
    </w:p>
    <w:p>
      <w:pPr>
        <w:numPr>
          <w:ilvl w:val="0"/>
          <w:numId w:val="1016"/>
        </w:numPr>
      </w:pPr>
      <w:r>
        <w:t xml:space="preserve">Topo - Assembléia de Acionistas/Cotistas</w:t>
      </w:r>
    </w:p>
    <w:p>
      <w:pPr>
        <w:numPr>
          <w:ilvl w:val="0"/>
          <w:numId w:val="1016"/>
        </w:numPr>
      </w:pPr>
      <w:r>
        <w:t xml:space="preserve">2o Degrau - Conselhos (Administrativo, Fiscal e Consultivo)</w:t>
      </w:r>
    </w:p>
    <w:p>
      <w:pPr>
        <w:numPr>
          <w:ilvl w:val="0"/>
          <w:numId w:val="1016"/>
        </w:numPr>
      </w:pPr>
      <w:r>
        <w:t xml:space="preserve">3o Degrau - CEO</w:t>
      </w:r>
    </w:p>
    <w:p>
      <w:pPr>
        <w:numPr>
          <w:ilvl w:val="0"/>
          <w:numId w:val="1016"/>
        </w:numPr>
      </w:pPr>
      <w:r>
        <w:t xml:space="preserve">4o Degrau - Diretori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02-2025-08-12_13/00-topo_piramide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37" w:name="arquétipos-da-governança-corpor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ARQUÉTIPOS DA GOVERNANÇA CORPORATIV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EPARAÇÃO DE PROPRIEDADE E GESTÃO</w:t>
      </w:r>
    </w:p>
    <w:p>
      <w:pPr>
        <w:numPr>
          <w:ilvl w:val="0"/>
          <w:numId w:val="1017"/>
        </w:numPr>
      </w:pPr>
      <w:r>
        <w:t xml:space="preserve">Anglo-Saxão</w:t>
      </w:r>
    </w:p>
    <w:p>
      <w:pPr>
        <w:numPr>
          <w:ilvl w:val="0"/>
          <w:numId w:val="1017"/>
        </w:numPr>
      </w:pPr>
      <w:r>
        <w:t xml:space="preserve">Alemão</w:t>
      </w:r>
    </w:p>
    <w:p>
      <w:pPr>
        <w:numPr>
          <w:ilvl w:val="0"/>
          <w:numId w:val="1017"/>
        </w:numPr>
      </w:pPr>
      <w:r>
        <w:t xml:space="preserve">Francês</w:t>
      </w:r>
    </w:p>
    <w:p>
      <w:pPr>
        <w:numPr>
          <w:ilvl w:val="0"/>
          <w:numId w:val="1017"/>
        </w:numPr>
      </w:pPr>
      <w:r>
        <w:t xml:space="preserve">Japonês</w:t>
      </w:r>
    </w:p>
    <w:p>
      <w:pPr>
        <w:numPr>
          <w:ilvl w:val="0"/>
          <w:numId w:val="1017"/>
        </w:numPr>
      </w:pPr>
      <w:r>
        <w:t xml:space="preserve">Latino-Americano</w:t>
      </w:r>
    </w:p>
    <w:p>
      <w:r>
        <w:pict>
          <v:rect style="width:0;height:1.5pt" o:hralign="center" o:hrstd="t" o:hr="t"/>
        </w:pict>
      </w:r>
    </w:p>
    <w:bookmarkStart w:id="115" w:name="X64d3ae19c1defab7435b81aac017bd2cb771049"/>
    <w:p>
      <w:pPr>
        <w:pStyle w:val="Heading4"/>
      </w:pPr>
      <w:r>
        <w:rPr>
          <w:rStyle w:val="SectionNumber"/>
        </w:rPr>
        <w:t xml:space="preserve">2.7.0.1</w:t>
      </w:r>
      <w:r>
        <w:tab/>
      </w:r>
      <w:r>
        <w:t xml:space="preserve">Modelo Anglo-Saxão de Governança Corporativa</w:t>
      </w:r>
    </w:p>
    <w:p>
      <w:pPr>
        <w:pStyle w:val="FirstParagraph"/>
      </w:pPr>
      <w:r>
        <w:drawing>
          <wp:inline>
            <wp:extent cx="1362075" cy="81724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02-2025-08-12_13/06-modelo_anglo-saxao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81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0" w:name="características-definidora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Fonte principal: mercado de capitais - Ações (equity) como base da capitalização - Fundos de pensão com grande parte do patrimônio em ações - Orientação para o mercad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pulverizada - Raros acionistas com mais de 10% do capital nas maiores empresa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Dissociação entre propriedade e gestã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conflito: acionistas x gestores - Altos custos de agência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orte, por leis e regulação do mercado</w:t>
      </w:r>
    </w:p>
    <w:p>
      <w:r>
        <w:pict>
          <v:rect style="width:0;height:1.5pt" o:hralign="center" o:hrstd="t" o:hr="t"/>
        </w:pict>
      </w:r>
    </w:p>
    <w:bookmarkStart w:id="119" w:name="modelo-alemão-de-governança-corporativa"/>
    <w:p>
      <w:pPr>
        <w:pStyle w:val="Heading4"/>
      </w:pPr>
      <w:r>
        <w:rPr>
          <w:rStyle w:val="SectionNumber"/>
        </w:rPr>
        <w:t xml:space="preserve">2.7.1.1</w:t>
      </w:r>
      <w:r>
        <w:tab/>
      </w:r>
      <w:r>
        <w:t xml:space="preserve">Modelo Alemão de Governança Corporativa</w:t>
      </w:r>
    </w:p>
    <w:p>
      <w:pPr>
        <w:pStyle w:val="FirstParagraph"/>
      </w:pPr>
      <w:r>
        <w:drawing>
          <wp:inline>
            <wp:extent cx="2143125" cy="142875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02-2025-08-12_13/07-modelo_alemao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5" w:name="características-definidoras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Crédito bancário de longo prazo como principal fonte - Relação duradoura com bancos, reduzindo assimetria de informaçã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concentrada - Bancos e grandes acionistas controlam boa parte do capital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Bancos com grande poder, monitorando interesses dos credore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risco: expropriação de minoritários - Conflitos caros são rar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Não é prioridade; tendência de fortalecer o mercado de ações</w:t>
      </w:r>
    </w:p>
    <w:p>
      <w:r>
        <w:pict>
          <v:rect style="width:0;height:1.5pt" o:hralign="center" o:hrstd="t" o:hr="t"/>
        </w:pict>
      </w:r>
    </w:p>
    <w:bookmarkStart w:id="124" w:name="modelo-japonês-de-governança-corporativa"/>
    <w:p>
      <w:pPr>
        <w:pStyle w:val="Heading4"/>
      </w:pPr>
      <w:r>
        <w:rPr>
          <w:rStyle w:val="SectionNumber"/>
        </w:rPr>
        <w:t xml:space="preserve">2.7.2.1</w:t>
      </w:r>
      <w:r>
        <w:tab/>
      </w:r>
      <w:r>
        <w:t xml:space="preserve">Modelo Japonês de Governança Corporativa</w:t>
      </w:r>
    </w:p>
    <w:p>
      <w:pPr>
        <w:pStyle w:val="FirstParagraph"/>
      </w:pPr>
      <w:r>
        <w:drawing>
          <wp:inline>
            <wp:extent cx="1952625" cy="1259036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02-2025-08-12_13/09-modelo_japones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2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30" w:name="características-definidoras-2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Bancos financiam via dívida de longo prazo - Relação duradoura entre bancos e empres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centração peculiar: keiretsu com posse cruzada de açõe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predominância do consens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Custos e conflitos insignificante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Sustentação de relações de longo prazo - Gestão voltada a múltiplos interesses</w:t>
      </w:r>
    </w:p>
    <w:p>
      <w:r>
        <w:pict>
          <v:rect style="width:0;height:1.5pt" o:hralign="center" o:hrstd="t" o:hr="t"/>
        </w:pict>
      </w:r>
    </w:p>
    <w:bookmarkStart w:id="129" w:name="modelo-francês-de-governança-corporativa"/>
    <w:p>
      <w:pPr>
        <w:pStyle w:val="Heading4"/>
      </w:pPr>
      <w:r>
        <w:rPr>
          <w:rStyle w:val="SectionNumber"/>
        </w:rPr>
        <w:t xml:space="preserve">2.7.3.1</w:t>
      </w:r>
      <w:r>
        <w:tab/>
      </w:r>
      <w:r>
        <w:t xml:space="preserve">Modelo Francês de Governança Corporativa</w:t>
      </w:r>
    </w:p>
    <w:p>
      <w:pPr>
        <w:pStyle w:val="FirstParagraph"/>
      </w:pPr>
      <w:r>
        <w:drawing>
          <wp:inline>
            <wp:extent cx="1885950" cy="1178718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s/02-2025-08-12_13/08-modelo_frances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End w:id="130"/>
    <w:bookmarkStart w:id="135" w:name="características-definidoras-3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Indefinido, mas alavancagem relevante - Forte presença de empresas familiares fechad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trole concentrado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gestão fechada - Conselhos com função mais consultiva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Baixos conflitos devido à concentração - Risco de expropriação d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raca, com baixo enforcement - Mercados de capitais pouco desenvolvidos</w:t>
      </w:r>
    </w:p>
    <w:p>
      <w:r>
        <w:pict>
          <v:rect style="width:0;height:1.5pt" o:hralign="center" o:hrstd="t" o:hr="t"/>
        </w:pict>
      </w:r>
    </w:p>
    <w:bookmarkStart w:id="134" w:name="Xb7bf2d322598adddd4e1b8808b721e784296049"/>
    <w:p>
      <w:pPr>
        <w:pStyle w:val="Heading4"/>
      </w:pPr>
      <w:r>
        <w:rPr>
          <w:rStyle w:val="SectionNumber"/>
        </w:rPr>
        <w:t xml:space="preserve">2.7.4.1</w:t>
      </w:r>
      <w:r>
        <w:tab/>
      </w:r>
      <w:r>
        <w:t xml:space="preserve">Modelo Latino-Americano de Governança Corporativa</w:t>
      </w:r>
    </w:p>
    <w:p>
      <w:pPr>
        <w:pStyle w:val="FirstParagraph"/>
      </w:pPr>
      <w:r>
        <w:drawing>
          <wp:inline>
            <wp:extent cx="2914650" cy="163823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02-2025-08-12_13/10-modelo_latino_american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36" w:name="características-definidoras-4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Predomínio da dívida - Mercados de capitais pouco expressivo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Propriedade concentrada - Maior participação estrangeira nos últimos ano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Exercida pelos majoritário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Entre acionistas majoritários 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Predominantemente fraca - Alta proporção de ações sem voto</w:t>
      </w:r>
    </w:p>
    <w:bookmarkEnd w:id="136"/>
    <w:bookmarkEnd w:id="137"/>
    <w:bookmarkStart w:id="140" w:name="exercício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Exercícios</w:t>
      </w:r>
    </w:p>
    <w:bookmarkStart w:id="139" w:name="X98f0c466d8fa0c5e8568f2d5076a1698be381d8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Testes sobre Modelos de Governança Corporati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1 - Introdução à Governança Corporativa - pág 3 a 6 - Exercícios referentes ao capítulo 2 - Capítulo 2 – Estrutura de Governança Corporativa - pág 37 a 40 -</w:t>
      </w:r>
    </w:p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os seguintes modelos de governança corporativa tem como principal fonte de financiamento o mercado de capitais, com as ações sendo a base da capitaliz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Reduzir custos operacionais intern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Aumentar o valor da sociedade, facilitar acesso ao capital e garantir perenidade. |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Eliminar a necessidade de auditori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Diminuir a participação d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Facilitar apenas a sucessão familiar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implantação de governança corporativa não depende d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Tamanh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Número efetivo ou potencial de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Fusões ou incorpor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Sucessão famili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Aumento de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fator para decidir quando implantar uma arquitetura de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Lucro líqu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Valor de mercad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Número efetivo ou potencial de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Estrutura de capital de gir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Taxa de juros do mercad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9"/>
        <w:tblLayout w:type="fixed"/>
        <w:tblLook w:firstRow="1" w:lastRow="0" w:firstColumn="0" w:lastColumn="0" w:noHBand="0" w:noVBand="0" w:val="0020"/>
      </w:tblPr>
      <w:tblGrid>
        <w:gridCol w:w="80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sucessão familiar que amplia o número de sócios é um caso típico que demand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Expansão interna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Troca de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Criação de novas subsidi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3 – Modelos de Governança Corporativa no Mundo - pág 71 a 85 - - Modelo Anglo-Saxão - pág 71 - 74 - Modelo Alemão - pág 74 - 77 - Modelo Japonês - pág 77 - 80 - Modelo Francês - pág 80 - 82 - Modelo Latino-Americano - pág 82 - 85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1"/>
        <w:tblLayout w:type="fixed"/>
        <w:tblLook w:firstRow="1" w:lastRow="0" w:firstColumn="0" w:lastColumn="0" w:noHBand="0" w:noVBand="0" w:val="0020"/>
      </w:tblPr>
      <w:tblGrid>
        <w:gridCol w:w="80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nglo-saxão, a principal fonte de financiamento das corporaçõe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Crédito bancário de longo praz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Mercado de capit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Recursos familia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Capital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Dívida de fornec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lemão, o papel dos banco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nexistente, pois prevalece a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Secundário em relação aos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Central, como principais financiadores e monitores das empres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Consultivo, apenas assessorando conselh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Exclusivamente regulatóri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9"/>
        <w:tblLayout w:type="fixed"/>
        <w:tblLook w:firstRow="1" w:lastRow="0" w:firstColumn="0" w:lastColumn="0" w:noHBand="0" w:noVBand="0" w:val="0020"/>
      </w:tblPr>
      <w:tblGrid>
        <w:gridCol w:w="8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japonês, a estrutura de propriedade é caracterizada por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Total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Forte controle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Grupos keiretsu com posse cruzada de 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redomínio de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articipação estrangeira majoritária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7"/>
        <w:tblLayout w:type="fixed"/>
        <w:tblLook w:firstRow="1" w:lastRow="0" w:firstColumn="0" w:lastColumn="0" w:noHBand="0" w:noVBand="0" w:val="0020"/>
      </w:tblPr>
      <w:tblGrid>
        <w:gridCol w:w="8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francês, o conflito de agência é reduzido por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A gestão é totalmente terceir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Há forte proteção ao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A concentração patrimonial gera sobreposição de propriedade e gest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A legislação é baseada no modelo anglo-sax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O mercado de capitais é muito desenvolvid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latino-americano (brasileiro), qual é o principal conflito de agênc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ntre acionistas e gest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Entre bancos e cr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Entre acionistas majoritários e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Entre conselhos e diretoria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Entre empresas familiares e fundos de pens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 relação à proteção legal dos acionistas minoritário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É forte e predominante no modelo latino-americ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É pouco relevante no modelo japon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É expressiva e garantida por regulação no modelo anglo-sax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É garantida pela concentração patrimonial no modelo franc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É inexistente no modelo alemã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9"/>
    <w:bookmarkEnd w:id="140"/>
    <w:bookmarkStart w:id="141" w:name="respostas-dos-exercício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postas dos exercíc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6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Aumentar o valor da sociedade, facilitar acesso ao capital e garantir peren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Tamanho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Número efetivo ou potencial de só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Arquitetura de governança corpo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Mercado de capi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Central, como principais financiadores e monitores das empre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Grupos keiretsu com posse cruzada de 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 concentração patrimonial gera sobreposição de propriedade e ges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Entre acionistas majoritários e minori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É expressiva e garantida por regulação no modelo anglo-saxão</w:t>
            </w:r>
          </w:p>
        </w:tc>
      </w:tr>
    </w:tbl>
    <w:bookmarkEnd w:id="141"/>
    <w:bookmarkStart w:id="142" w:name="referência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142"/>
    <w:bookmarkEnd w:id="143"/>
    <w:bookmarkStart w:id="212" w:name="Xf199b5987e12a6e459e84832418ccd5242989e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overnança Corporativa - Assembléia dos Proprietários</w:t>
      </w:r>
    </w:p>
    <w:bookmarkStart w:id="144" w:name="campus-marquês-2"/>
    <w:p>
      <w:pPr>
        <w:pStyle w:val="Heading4"/>
      </w:pPr>
      <w:r>
        <w:t xml:space="preserve">19/08/2025 - Campus Marquês</w:t>
      </w:r>
    </w:p>
    <w:bookmarkEnd w:id="144"/>
    <w:bookmarkStart w:id="145" w:name="campus-chácara-2"/>
    <w:p>
      <w:pPr>
        <w:pStyle w:val="Heading4"/>
      </w:pPr>
      <w:r>
        <w:t xml:space="preserve">20/08/2025 - Campus Chácara</w:t>
      </w:r>
    </w:p>
    <w:bookmarkEnd w:id="145"/>
    <w:bookmarkStart w:id="147" w:name="livro-governança-corporativa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</w:p>
    <w:bookmarkStart w:id="146" w:name="X3ef523392e4bb364bcf45021ec6e64b0be92b44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capítulo</w:t>
      </w:r>
      <w:r>
        <w:t xml:space="preserve"> </w:t>
      </w:r>
      <w:r>
        <w:t xml:space="preserve">“</w:t>
      </w:r>
      <w:r>
        <w:t xml:space="preserve">A Assembleia Geral no processo de governança</w:t>
      </w:r>
      <w:r>
        <w:t xml:space="preserve">”</w:t>
      </w:r>
      <w:r>
        <w:t xml:space="preserve">, pág 267</w:t>
      </w:r>
    </w:p>
    <w:bookmarkEnd w:id="146"/>
    <w:bookmarkEnd w:id="147"/>
    <w:bookmarkStart w:id="154" w:name="a-assembleia-gera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A Assembleia Geral</w:t>
      </w:r>
    </w:p>
    <w:p>
      <w:pPr>
        <w:pStyle w:val="FirstParagraph"/>
      </w:pPr>
      <w:r>
        <w:drawing>
          <wp:inline>
            <wp:extent cx="4886325" cy="488632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s/03-2025-08-19_20/00-assembleia_cotistas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05375" cy="49053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03-2025-08-19_20/01-assembleia_cotistas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definida como a</w:t>
      </w:r>
      <w:r>
        <w:t xml:space="preserve"> </w:t>
      </w:r>
      <w:r>
        <w:rPr>
          <w:b/>
          <w:bCs/>
        </w:rPr>
        <w:t xml:space="preserve">reunião de acionistas ou cotistas</w:t>
      </w:r>
      <w:r>
        <w:t xml:space="preserve">.</w:t>
      </w:r>
    </w:p>
    <w:p>
      <w:pPr>
        <w:pStyle w:val="BodyText"/>
      </w:pPr>
      <w:r>
        <w:t xml:space="preserve">É considerada o</w:t>
      </w:r>
      <w:r>
        <w:t xml:space="preserve"> </w:t>
      </w:r>
      <w:r>
        <w:rPr>
          <w:b/>
          <w:bCs/>
        </w:rPr>
        <w:t xml:space="preserve">órgão soberano da organização</w:t>
      </w:r>
      <w:r>
        <w:t xml:space="preserve">.</w:t>
      </w:r>
    </w:p>
    <w:bookmarkEnd w:id="154"/>
    <w:bookmarkStart w:id="155" w:name="Xbb2eb67c83946cf1b57389132ceafd2dea8926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Principais Competências da Assembleia Geral</w:t>
      </w:r>
    </w:p>
    <w:p>
      <w:pPr>
        <w:pStyle w:val="FirstParagraph"/>
      </w:pPr>
      <w:r>
        <w:t xml:space="preserve">As competências destacadas da Assembleia Geral incluem: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umentar ou reduzir o capital social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eformar o estatuto/contrato social</w:t>
      </w:r>
      <w:r>
        <w:t xml:space="preserve">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Eleger ou destituir</w:t>
      </w:r>
      <w:r>
        <w:t xml:space="preserve">, a qualquer tempo,</w:t>
      </w:r>
      <w:r>
        <w:t xml:space="preserve"> </w:t>
      </w:r>
      <w:r>
        <w:rPr>
          <w:b/>
          <w:bCs/>
        </w:rPr>
        <w:t xml:space="preserve">conselheiros de administração e fiscai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Tomar, anualmente, as</w:t>
      </w:r>
      <w:r>
        <w:t xml:space="preserve"> </w:t>
      </w:r>
      <w:r>
        <w:rPr>
          <w:b/>
          <w:bCs/>
        </w:rPr>
        <w:t xml:space="preserve">contas dos administradores</w:t>
      </w:r>
      <w:r>
        <w:t xml:space="preserve"> </w:t>
      </w:r>
      <w:r>
        <w:t xml:space="preserve">e deliberar sobre as</w:t>
      </w:r>
      <w:r>
        <w:t xml:space="preserve"> </w:t>
      </w:r>
      <w:r>
        <w:rPr>
          <w:b/>
          <w:bCs/>
        </w:rPr>
        <w:t xml:space="preserve">demonstrações financeira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</w:t>
      </w:r>
      <w:r>
        <w:t xml:space="preserve"> </w:t>
      </w:r>
      <w:r>
        <w:rPr>
          <w:b/>
          <w:bCs/>
        </w:rPr>
        <w:t xml:space="preserve">transformação, fusão, incorporação, cisão, dissolução e liquidação da sociedade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 a</w:t>
      </w:r>
      <w:r>
        <w:t xml:space="preserve"> </w:t>
      </w:r>
      <w:r>
        <w:rPr>
          <w:b/>
          <w:bCs/>
        </w:rPr>
        <w:t xml:space="preserve">avaliação de bens</w:t>
      </w:r>
      <w:r>
        <w:t xml:space="preserve"> </w:t>
      </w:r>
      <w:r>
        <w:t xml:space="preserve">que venham a integralizar o capital social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provar a remuneração dos administradores</w:t>
      </w:r>
      <w:r>
        <w:t xml:space="preserve">.</w:t>
      </w:r>
    </w:p>
    <w:bookmarkEnd w:id="155"/>
    <w:bookmarkStart w:id="158" w:name="frequência-e-modalidade-das-assemblei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Frequência e Modalidade das Assembleias</w:t>
      </w:r>
    </w:p>
    <w:p>
      <w:pPr>
        <w:pStyle w:val="FirstParagraph"/>
      </w:pPr>
      <w:r>
        <w:t xml:space="preserve">A Assembleia Geral pode ser de dois tipos, elecandos abaixo:</w:t>
      </w:r>
    </w:p>
    <w:bookmarkStart w:id="156" w:name="assembleia-geral-ordinária-ago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/>
          <w:bCs/>
        </w:rPr>
        <w:t xml:space="preserve">Assembleia Geral Ordinária (AGO)</w:t>
      </w:r>
    </w:p>
    <w:p>
      <w:pPr>
        <w:pStyle w:val="FirstParagraph"/>
      </w:pPr>
      <w:r>
        <w:t xml:space="preserve">Ocorre uma vez por ano com o objetivo de</w:t>
      </w:r>
      <w:r>
        <w:t xml:space="preserve"> </w:t>
      </w:r>
      <w:r>
        <w:rPr>
          <w:b/>
          <w:bCs/>
        </w:rPr>
        <w:t xml:space="preserve">aprovar as contas do exercício e o planejamento do ano seguinte</w:t>
      </w:r>
      <w:r>
        <w:t xml:space="preserve">.</w:t>
      </w:r>
    </w:p>
    <w:bookmarkEnd w:id="156"/>
    <w:bookmarkStart w:id="157" w:name="assembleia-geral-extraordinária-ag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/>
          <w:bCs/>
        </w:rPr>
        <w:t xml:space="preserve">Assembleia Geral Extraordinária (AGE)</w:t>
      </w:r>
    </w:p>
    <w:p>
      <w:pPr>
        <w:pStyle w:val="FirstParagraph"/>
      </w:pPr>
      <w:r>
        <w:t xml:space="preserve">Pode ocorrer a qualquer momento,</w:t>
      </w:r>
      <w:r>
        <w:t xml:space="preserve"> </w:t>
      </w:r>
      <w:r>
        <w:rPr>
          <w:b/>
          <w:bCs/>
        </w:rPr>
        <w:t xml:space="preserve">sendo convocada por administradores ou acionistas/cotistas</w:t>
      </w:r>
      <w:r>
        <w:t xml:space="preserve">, de acordo com as regras previstas no estatuto social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5" w:name="X43ef913ff01da3111548b3f715fb1f50d905e6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Participação Patromonial na empresa (Equity)</w:t>
      </w:r>
    </w:p>
    <w:p>
      <w:pPr>
        <w:pStyle w:val="FirstParagraph"/>
      </w:pPr>
      <w:r>
        <w:drawing>
          <wp:inline>
            <wp:extent cx="2114550" cy="211455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s/03-2025-08-19_20/02-assembleia_cotistas-equity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2" w:name="Xf8e81618967fb95e188252f47cce07dcd941a3e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Como calcular EQUITY após uma rodada de investimentos</w:t>
      </w:r>
    </w:p>
    <w:p>
      <w:pPr>
        <w:pStyle w:val="FirstParagraph"/>
      </w:pPr>
      <w:r>
        <w:t xml:space="preserve">Como um acionista pode calcular sua participação na empresa após uma rodada de investimentos ?</w:t>
      </w:r>
    </w:p>
    <w:p>
      <w:pPr>
        <w:pStyle w:val="BodyText"/>
      </w:pPr>
      <w:r>
        <w:t xml:space="preserve">Basicamente, podemos fazer-lo aplicado a fórmula:</w:t>
      </w:r>
    </w:p>
    <w:bookmarkEnd w:id="162"/>
    <w:bookmarkStart w:id="163" w:name="X7352dac58f16754ad297e12c2f51b1dd152f6a7"/>
    <w:p>
      <w:pPr>
        <w:pStyle w:val="Heading4"/>
      </w:pPr>
      <w:r>
        <w:rPr>
          <w:rStyle w:val="SectionNumber"/>
        </w:rPr>
        <w:t xml:space="preserve">3.4.0.2</w:t>
      </w:r>
      <w:r>
        <w:tab/>
      </w:r>
      <w:r>
        <w:t xml:space="preserve">Participação percentual do sócio pós-seção de participação ao investidor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a</m:t>
          </m:r>
          <m:r>
            <m:t>g</m:t>
          </m:r>
          <m:r>
            <m:t>e</m:t>
          </m:r>
          <m:r>
            <m:t>m</m:t>
          </m:r>
          <m:r>
            <m:rPr>
              <m:sty m:val="p"/>
            </m:rPr>
            <m:t>_</m:t>
          </m:r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c</m:t>
          </m:r>
          <m:r>
            <m:t>a</m:t>
          </m:r>
          <m:r>
            <m:t>o</m:t>
          </m:r>
          <m:r>
            <m:rPr>
              <m:sty m:val="p"/>
            </m:rPr>
            <m:t>_</m:t>
          </m:r>
          <m:r>
            <m:t>S</m:t>
          </m:r>
          <m:r>
            <m:t>ó</m:t>
          </m:r>
          <m:r>
            <m:t>c</m:t>
          </m:r>
          <m:r>
            <m:t>i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ó</m:t>
          </m:r>
          <m:r>
            <m:t>s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o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i</m:t>
              </m:r>
              <m:r>
                <m:t>c</m:t>
              </m:r>
              <m:r>
                <m:t>i</m:t>
              </m:r>
              <m:r>
                <m:t>p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r</m:t>
              </m:r>
              <m:r>
                <m:t>é</m:t>
              </m:r>
              <m:r>
                <m:rPr>
                  <m:sty m:val="p"/>
                </m:rPr>
                <m:t>_</m:t>
              </m:r>
              <m:r>
                <m:t>I</m:t>
              </m:r>
              <m:r>
                <m:t>n</m:t>
              </m:r>
              <m:r>
                <m:t>v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  <m:r>
                    <m:t>r</m:t>
                  </m:r>
                </m:e>
              </m:d>
            </m:den>
          </m:f>
        </m:oMath>
      </m:oMathPara>
    </w:p>
    <w:bookmarkEnd w:id="163"/>
    <w:bookmarkStart w:id="164" w:name="Xa9761b9dffcfc34bf68d7e73bc45f6248b31aee"/>
    <w:p>
      <w:pPr>
        <w:pStyle w:val="Heading4"/>
      </w:pPr>
      <w:r>
        <w:rPr>
          <w:rStyle w:val="SectionNumber"/>
        </w:rPr>
        <w:t xml:space="preserve">3.4.0.3</w:t>
      </w:r>
      <w:r>
        <w:tab/>
      </w:r>
      <w:r>
        <w:t xml:space="preserve">Participação percentual do investidor pós-investimento monetário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u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d</m:t>
          </m:r>
          <m:r>
            <m:t>o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e</m:t>
                  </m:r>
                  <m:r>
                    <m:t>i</m:t>
                  </m:r>
                  <m:r>
                    <m:t>r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num>
                <m:den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  <m:r>
                    <m:t>i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ó</m:t>
                  </m:r>
                  <m:r>
                    <m:t>s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den>
              </m:f>
            </m:e>
          </m:d>
          <m:r>
            <m:rPr>
              <m:sty m:val="p"/>
            </m:rPr>
            <m:t>*</m:t>
          </m:r>
          <m:r>
            <m:t>100</m:t>
          </m:r>
        </m:oMath>
      </m:oMathPara>
    </w:p>
    <w:bookmarkEnd w:id="164"/>
    <w:bookmarkEnd w:id="165"/>
    <w:bookmarkStart w:id="176" w:name="equity---caso-facebook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quity - caso FACEBOOK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www.youtube.com/watch?v=YR4eE9TVq44&amp;t=194s</w:t>
        </w:r>
      </w:hyperlink>
    </w:p>
    <w:p>
      <w:pPr>
        <w:pStyle w:val="BodyText"/>
      </w:pPr>
      <w:r>
        <w:drawing>
          <wp:inline>
            <wp:extent cx="5334000" cy="2996207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03-2025-08-19_20/05-facebook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310"/>
        <w:gridCol w:w="3609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143250" cy="3933825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3-mark_zuckenberg.jp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3933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619500" cy="4524375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4-eduardo_saverin.jp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4524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4966"/>
        <w:tblLayout w:type="fixed"/>
        <w:tblLook w:firstRow="1" w:lastRow="0" w:firstColumn="0" w:lastColumn="0" w:noHBand="0" w:noVBand="0" w:val="0020"/>
      </w:tblPr>
      <w:tblGrid>
        <w:gridCol w:w="538"/>
        <w:gridCol w:w="835"/>
        <w:gridCol w:w="646"/>
        <w:gridCol w:w="58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 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 C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Saverin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o e 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eir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çã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a 3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ardo Saverin</w:t>
            </w:r>
            <w:r>
              <w:t xml:space="preserve"> </w:t>
            </w:r>
            <w:r>
              <w:t xml:space="preserve">investe</w:t>
            </w:r>
            <w:r>
              <w:t xml:space="preserve"> </w:t>
            </w:r>
            <w:r>
              <w:rPr>
                <w:b/>
                <w:bCs/>
              </w:rPr>
              <w:t xml:space="preserve">US$ 15 mil</w:t>
            </w:r>
            <w:r>
              <w:t xml:space="preserve"> </w:t>
            </w:r>
            <w:r>
              <w:t xml:space="preserve">para ajudar a fundar a empresa.</w:t>
            </w:r>
            <w:r>
              <w:t xml:space="preserve"> </w:t>
            </w:r>
            <w:r>
              <w:rPr>
                <w:b/>
                <w:bCs/>
              </w:rPr>
              <w:t xml:space="preserve">Sua participação é a maior entre os sócios</w:t>
            </w:r>
            <w:r>
              <w:t xml:space="preserve">, atrás apenas de</w:t>
            </w:r>
            <w:r>
              <w:t xml:space="preserve"> </w:t>
            </w:r>
            <w:r>
              <w:rPr>
                <w:b/>
                <w:bCs/>
              </w:rPr>
              <w:t xml:space="preserve">Mark Zuckerberg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de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ança para Palo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tendimentos entre Zuckerberg e Saverin. Zuckerberg começa a buscar novos investidores e a estruturar a empresa legalmente para uma nova rodada de investi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h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rte de Peter Th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% a 2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ter Thie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Reid Hoffman</w:t>
            </w:r>
            <w:r>
              <w:t xml:space="preserve"> </w:t>
            </w:r>
            <w:r>
              <w:t xml:space="preserve">(investidores-anjo) injetam</w:t>
            </w:r>
            <w:r>
              <w:t xml:space="preserve"> </w:t>
            </w:r>
            <w:r>
              <w:rPr>
                <w:b/>
                <w:bCs/>
              </w:rPr>
              <w:t xml:space="preserve">US$ 500 mil</w:t>
            </w:r>
            <w:r>
              <w:t xml:space="preserve"> </w:t>
            </w:r>
            <w:r>
              <w:t xml:space="preserve">no Facebook. Esta é a primeira rodada de investimento que causa a diluição da participação dos fundad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struturação e Ex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cria uma</w:t>
            </w:r>
            <w:r>
              <w:t xml:space="preserve"> </w:t>
            </w:r>
            <w:r>
              <w:rPr>
                <w:b/>
                <w:bCs/>
              </w:rPr>
              <w:t xml:space="preserve">nova entidade legal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Thefacebook, Inc.</w:t>
            </w:r>
            <w:r>
              <w:t xml:space="preserve">”</w:t>
            </w:r>
            <w:r>
              <w:t xml:space="preserve">), emite novas ações e, de forma controversa,</w:t>
            </w:r>
            <w:r>
              <w:t xml:space="preserve"> </w:t>
            </w:r>
            <w:r>
              <w:rPr>
                <w:b/>
                <w:bCs/>
              </w:rPr>
              <w:t xml:space="preserve">dilui a participação de Saverin</w:t>
            </w:r>
            <w:r>
              <w:t xml:space="preserve"> </w:t>
            </w:r>
            <w:r>
              <w:t xml:space="preserve">a uma porcentagem mínima</w:t>
            </w:r>
            <w:r>
              <w:t xml:space="preserve"> </w:t>
            </w:r>
            <w:r>
              <w:rPr>
                <w:b/>
                <w:bCs/>
              </w:rPr>
              <w:t xml:space="preserve">sem seu consentimen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Accel Partners</w:t>
            </w:r>
            <w:r>
              <w:t xml:space="preserve"> </w:t>
            </w:r>
            <w:r>
              <w:t xml:space="preserve">e o co-fundador da PayPal investem</w:t>
            </w:r>
            <w:r>
              <w:t xml:space="preserve"> </w:t>
            </w:r>
            <w:r>
              <w:rPr>
                <w:b/>
                <w:bCs/>
              </w:rPr>
              <w:t xml:space="preserve">US$ 12,7 milhões</w:t>
            </w:r>
            <w:r>
              <w:t xml:space="preserve"> </w:t>
            </w:r>
            <w:r>
              <w:t xml:space="preserve">na empresa.</w:t>
            </w:r>
            <w:r>
              <w:t xml:space="preserve"> </w:t>
            </w:r>
            <w:r>
              <w:rPr>
                <w:b/>
                <w:bCs/>
              </w:rPr>
              <w:t xml:space="preserve">Ações adicionais são emitida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iluindo ainda mais todos os fundadores</w:t>
            </w:r>
            <w:r>
              <w:t xml:space="preserve">, incluindo</w:t>
            </w:r>
            <w:r>
              <w:t xml:space="preserve"> </w:t>
            </w:r>
            <w:r>
              <w:rPr>
                <w:b/>
                <w:bCs/>
              </w:rPr>
              <w:t xml:space="preserve">Saverin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mbr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 Judicial de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verin</w:t>
            </w:r>
            <w:r>
              <w:t xml:space="preserve"> </w:t>
            </w:r>
            <w:r>
              <w:t xml:space="preserve">processa</w:t>
            </w:r>
            <w:r>
              <w:t xml:space="preserve"> </w:t>
            </w: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e o Facebook, alegando que</w:t>
            </w:r>
            <w:r>
              <w:t xml:space="preserve"> </w:t>
            </w:r>
            <w:r>
              <w:rPr>
                <w:b/>
                <w:bCs/>
              </w:rPr>
              <w:t xml:space="preserve">foi diluído de forma ilega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quebra de contra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l Partne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Greylock Partners</w:t>
            </w:r>
            <w:r>
              <w:t xml:space="preserve"> </w:t>
            </w:r>
            <w:r>
              <w:t xml:space="preserve">e outros</w:t>
            </w:r>
            <w:r>
              <w:t xml:space="preserve"> </w:t>
            </w:r>
            <w:r>
              <w:rPr>
                <w:b/>
                <w:bCs/>
              </w:rPr>
              <w:t xml:space="preserve">investem US$ 27,5 milhões</w:t>
            </w:r>
            <w:r>
              <w:t xml:space="preserve">. A diluição continu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a Micros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Microsoft investe US$ 240 milhões</w:t>
            </w:r>
            <w:r>
              <w:t xml:space="preserve">, avaliando o</w:t>
            </w:r>
            <w:r>
              <w:t xml:space="preserve"> </w:t>
            </w:r>
            <w:r>
              <w:rPr>
                <w:b/>
                <w:bCs/>
              </w:rPr>
              <w:t xml:space="preserve">Facebook em US$ 15 bilhões</w:t>
            </w:r>
            <w:r>
              <w:t xml:space="preserve">. A</w:t>
            </w:r>
            <w:r>
              <w:t xml:space="preserve"> </w:t>
            </w:r>
            <w:r>
              <w:rPr>
                <w:b/>
                <w:bCs/>
              </w:rPr>
              <w:t xml:space="preserve">emissão de novas ações dilui drasticamente a participação de todos os sócio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rdo com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rin e Zuckerberg chegam a um acordo extrajudicial. Os termos exatos não são revelados, mas é noticiado que Saverin recebe uma quantia em dinheiro, suas ações são restauradas, e ele é readmitido como cofundad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omento da</w:t>
            </w:r>
            <w:r>
              <w:t xml:space="preserve"> </w:t>
            </w:r>
            <w:r>
              <w:rPr>
                <w:b/>
                <w:bCs/>
              </w:rPr>
              <w:t xml:space="preserve">Oferta Pública Inicial (IPO)</w:t>
            </w:r>
            <w:r>
              <w:t xml:space="preserve">, a participação de Saverin é amplamente divulgada como</w:t>
            </w:r>
            <w:r>
              <w:t xml:space="preserve"> </w:t>
            </w:r>
            <w:r>
              <w:rPr>
                <w:b/>
                <w:bCs/>
              </w:rPr>
              <w:t xml:space="preserve">estando em torno de 2%</w:t>
            </w:r>
            <w:r>
              <w:t xml:space="preserve">. O</w:t>
            </w:r>
            <w:r>
              <w:t xml:space="preserve"> </w:t>
            </w:r>
            <w:r>
              <w:rPr>
                <w:b/>
                <w:bCs/>
              </w:rPr>
              <w:t xml:space="preserve">valor de sua fatia é estimado em cerca de US$ 4 bilhõe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76"/>
    <w:bookmarkStart w:id="177" w:name="exempl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xemplo</w:t>
      </w:r>
    </w:p>
    <w:p>
      <w:r>
        <w:pict>
          <v:rect style="width:0;height:1.5pt" o:hralign="center" o:hrstd="t" o:hr="t"/>
        </w:pict>
      </w:r>
    </w:p>
    <w:bookmarkEnd w:id="177"/>
    <w:bookmarkStart w:id="190" w:name="exercício-resolvido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xercício Resolvido 1</w:t>
      </w:r>
    </w:p>
    <w:p>
      <w:pPr>
        <w:pStyle w:val="FirstParagraph"/>
      </w:pPr>
      <w:r>
        <w:t xml:space="preserve">(Etapa 2 de Investimento: tipo Seed Capital -&gt; Investidor</w:t>
      </w:r>
      <w:r>
        <w:t xml:space="preserve"> </w:t>
      </w:r>
      <w:r>
        <w:t xml:space="preserve">“</w:t>
      </w:r>
      <w:r>
        <w:t xml:space="preserve">Anjo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03-2025-08-19_20/exercicio-01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3"/>
        <w:tblLayout w:type="fixed"/>
        <w:tblLook w:firstRow="0" w:lastRow="0" w:firstColumn="0" w:lastColumn="0" w:noHBand="0" w:noVBand="0" w:val="0000"/>
      </w:tblPr>
      <w:tblGrid>
        <w:gridCol w:w="7941"/>
      </w:tblGrid>
      <w:tr>
        <w:tc>
          <w:tcPr/>
          <w:p>
            <w:pPr>
              <w:jc w:val="left"/>
            </w:pPr>
            <w:r>
              <w:t xml:space="preserve">EXEMPLO 1 - Você é o único fundador da startup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e possui 1.000.000 (um mihão) de cotas da empresa, que representam 100% do</w:t>
            </w:r>
            <w:r>
              <w:t xml:space="preserve"> </w:t>
            </w:r>
            <w:r>
              <w:rPr>
                <w:b/>
                <w:bCs/>
              </w:rPr>
              <w:t xml:space="preserve">EQUITY</w:t>
            </w:r>
            <w:r>
              <w:t xml:space="preserve">. Um investidor anjo (seed capital) se interessa em investir. O valuation (valor da empresa antes do investimento) é de</w:t>
            </w:r>
            <w:r>
              <w:t xml:space="preserve"> </w:t>
            </w:r>
            <w:r>
              <w:rPr>
                <w:b/>
                <w:bCs/>
              </w:rPr>
              <w:t xml:space="preserve">R$ 5.000.000,00</w:t>
            </w:r>
            <w:r>
              <w:t xml:space="preserve"> </w:t>
            </w:r>
            <w:r>
              <w:t xml:space="preserve">. O investidor quer injetar um capital de</w:t>
            </w:r>
            <w:r>
              <w:t xml:space="preserve"> </w:t>
            </w:r>
            <w:r>
              <w:rPr>
                <w:b/>
                <w:bCs/>
              </w:rPr>
              <w:t xml:space="preserve">R$ 1.000.000</w:t>
            </w:r>
            <w:r>
              <w:t xml:space="preserve"> </w:t>
            </w:r>
            <w:r>
              <w:t xml:space="preserve">na empresa. Descubra: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Com quantas cotas o fundador original ficou após o aporte (investimento) de R$ 1.000.000,00 (um milhão de reiais)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l a participação no Capital Social da empresa de cada sócio após o investimento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ntas cotas receberá o investidor ( então novo sócio da</w:t>
            </w:r>
            <w:r>
              <w:t xml:space="preserve"> </w:t>
            </w:r>
            <w:r>
              <w:rPr>
                <w:b/>
                <w:bCs/>
              </w:rPr>
              <w:t xml:space="preserve">Tech-Solve</w:t>
            </w:r>
            <w:r>
              <w:t xml:space="preserve">) após o seu investimento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l o valor máximo que um investidor poderia aportar (colocar na empresa), sem que o dono original perca a majoridade ?</w:t>
            </w:r>
          </w:p>
          <w:p>
            <w:pPr>
              <w:jc w:val="left"/>
            </w:pPr>
            <w:r>
              <w:t xml:space="preserve">Para</w:t>
            </w:r>
            <w:r>
              <w:t xml:space="preserve"> </w:t>
            </w:r>
            <w:r>
              <w:rPr>
                <w:b/>
                <w:bCs/>
              </w:rPr>
              <w:t xml:space="preserve">não perder a maioria</w:t>
            </w:r>
            <w:r>
              <w:t xml:space="preserve">, qual o</w:t>
            </w:r>
            <w:r>
              <w:t xml:space="preserve"> </w:t>
            </w:r>
            <w:r>
              <w:rPr>
                <w:b/>
                <w:bCs/>
              </w:rPr>
              <w:t xml:space="preserve">número máximo de cotas</w:t>
            </w:r>
            <w:r>
              <w:t xml:space="preserve"> </w:t>
            </w:r>
            <w:r>
              <w:t xml:space="preserve">você pode ceder a ele, considerando que cada cota tem um valor unitário?</w:t>
            </w:r>
          </w:p>
        </w:tc>
      </w:tr>
    </w:tbl>
    <w:bookmarkStart w:id="189" w:name="resolução-do-exercício-i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Resolução do Exercício I:</w:t>
      </w:r>
    </w:p>
    <w:bookmarkStart w:id="181" w:name="X433f4391cfbbfd05b6e692c7a7faa9ae054785e"/>
    <w:p>
      <w:pPr>
        <w:pStyle w:val="Heading4"/>
      </w:pPr>
      <w:r>
        <w:rPr>
          <w:rStyle w:val="SectionNumber"/>
        </w:rPr>
        <w:t xml:space="preserve">3.7.1.1</w:t>
      </w:r>
      <w:r>
        <w:tab/>
      </w:r>
      <w:r>
        <w:t xml:space="preserve">Item I - Com quantas cotas o fundador original ficou após o aporte (investimento) de R$ 1.000.000,00 (um milhão de reiais) ?</w:t>
      </w:r>
    </w:p>
    <w:tbl>
      <w:tblPr>
        <w:tblStyle w:val="Table"/>
        <w:tblW w:type="pct" w:w="4905"/>
        <w:tblLayout w:type="fixed"/>
        <w:tblLook w:firstRow="1" w:lastRow="0" w:firstColumn="0" w:lastColumn="0" w:noHBand="0" w:noVBand="0" w:val="0020"/>
      </w:tblPr>
      <w:tblGrid>
        <w:gridCol w:w="1508"/>
        <w:gridCol w:w="1357"/>
        <w:gridCol w:w="1885"/>
        <w:gridCol w:w="30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 em Anál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TAS 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STI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TAS DEPOIS</w:t>
            </w:r>
          </w:p>
        </w:tc>
      </w:tr>
      <w:tr>
        <w:tc>
          <w:tcPr/>
          <w:p>
            <w:pPr>
              <w:jc w:val="left"/>
            </w:pPr>
            <w:r>
              <w:t xml:space="preserve">Sócio original</w:t>
            </w:r>
          </w:p>
          <w:p>
            <w:pPr>
              <w:jc w:val="left"/>
            </w:pPr>
            <w:r>
              <w:t xml:space="preserve">(Sócio-Fundad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1.00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1.000.000</w:t>
            </w:r>
          </w:p>
        </w:tc>
      </w:tr>
      <w:tr>
        <w:tc>
          <w:tcPr/>
          <w:p>
            <w:pPr>
              <w:jc w:val="left"/>
            </w:pPr>
            <w:r>
              <w:t xml:space="preserve">Sócio atual</w:t>
            </w:r>
          </w:p>
          <w:p>
            <w:pPr>
              <w:jc w:val="left"/>
            </w:pPr>
            <w:r>
              <w:t xml:space="preserve">(Investidor-Anjo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ainda não sabemos) - calcular depois</w:t>
            </w:r>
          </w:p>
        </w:tc>
      </w:tr>
    </w:tbl>
    <w:bookmarkEnd w:id="181"/>
    <w:bookmarkStart w:id="182" w:name="Xce9ac269a6336db50bdfdbfd4c3de5a298d84d8"/>
    <w:p>
      <w:pPr>
        <w:pStyle w:val="Heading4"/>
      </w:pPr>
      <w:r>
        <w:rPr>
          <w:rStyle w:val="SectionNumber"/>
        </w:rPr>
        <w:t xml:space="preserve">3.7.1.2</w:t>
      </w:r>
      <w:r>
        <w:tab/>
      </w:r>
      <w:r>
        <w:t xml:space="preserve">RESPOSTA ITEM I :</w:t>
      </w:r>
      <w:r>
        <w:t xml:space="preserve"> </w:t>
      </w:r>
      <w:r>
        <w:t xml:space="preserve">“</w:t>
      </w:r>
      <w:r>
        <w:t xml:space="preserve">O antigo dono continuar com 1.000.000 (um milhão) de cotas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2"/>
    <w:bookmarkStart w:id="183" w:name="X6e4b5511e9c77d6d902948dc01f3ee11f2f02b9"/>
    <w:p>
      <w:pPr>
        <w:pStyle w:val="Heading4"/>
      </w:pPr>
      <w:r>
        <w:rPr>
          <w:rStyle w:val="SectionNumber"/>
        </w:rPr>
        <w:t xml:space="preserve">3.7.1.3</w:t>
      </w:r>
      <w:r>
        <w:tab/>
      </w:r>
      <w:r>
        <w:t xml:space="preserve">Item II - Qual a participação no Capital Social da empresa de cada sócio após o investimento ?</w:t>
      </w:r>
    </w:p>
    <w:p>
      <w:pPr>
        <w:pStyle w:val="FirstParagraph"/>
      </w:pPr>
      <w:r>
        <w:t xml:space="preserve">A participação do investidor é a porcentagem que o valor do aporte representa no valor da empresa após o aporte.</w:t>
      </w:r>
    </w:p>
    <w:p>
      <w:pPr>
        <w:pStyle w:val="TableCaption"/>
      </w:pPr>
      <w:r>
        <w:t xml:space="preserve">CAPITAL SOCIAL DA EMPRESA Total após o investimento:</w:t>
      </w:r>
      <w:r>
        <w:t xml:space="preserve"> </w:t>
      </w:r>
      <w:r>
        <w:rPr>
          <w:b/>
          <w:bCs/>
          <w:i/>
          <w:iCs/>
        </w:rPr>
        <w:t xml:space="preserve">R$ 6.000.000,00.</w:t>
      </w:r>
    </w:p>
    <w:tbl>
      <w:tblPr>
        <w:tblStyle w:val="Table"/>
        <w:tblW w:type="pct" w:w="4897"/>
        <w:tblLayout w:type="fixed"/>
        <w:tblLook w:firstRow="1" w:lastRow="0" w:firstColumn="0" w:lastColumn="0" w:noHBand="0" w:noVBand="0" w:val="0020"/>
        <w:tblCaption w:val="CAPITAL SOCIAL DA EMPRESA Total após o investimento: R$ 6.000.000,00."/>
      </w:tblPr>
      <w:tblGrid>
        <w:gridCol w:w="1632"/>
        <w:gridCol w:w="2041"/>
        <w:gridCol w:w="2041"/>
        <w:gridCol w:w="204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 em Anál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SOCIAL 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STI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SOCIAL DEPOIS</w:t>
            </w:r>
          </w:p>
        </w:tc>
      </w:tr>
      <w:tr>
        <w:tc>
          <w:tcPr/>
          <w:p>
            <w:pPr>
              <w:jc w:val="left"/>
            </w:pPr>
            <w:r>
              <w:t xml:space="preserve">Sócio original</w:t>
            </w:r>
          </w:p>
          <w:p>
            <w:pPr>
              <w:jc w:val="left"/>
            </w:pPr>
            <w:r>
              <w:t xml:space="preserve">(Sócio-Fundad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5.000.000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5.000.000,00</w:t>
            </w:r>
          </w:p>
        </w:tc>
      </w:tr>
      <w:tr>
        <w:tc>
          <w:tcPr/>
          <w:p>
            <w:pPr>
              <w:jc w:val="left"/>
            </w:pPr>
            <w:r>
              <w:t xml:space="preserve">Sócio atual</w:t>
            </w:r>
          </w:p>
          <w:p>
            <w:pPr>
              <w:jc w:val="left"/>
            </w:pPr>
            <w:r>
              <w:t xml:space="preserve">(Investidor-Anjo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$ 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</w:tr>
    </w:tbl>
    <w:p>
      <w:pPr>
        <w:pStyle w:val="BodyText"/>
      </w:pPr>
      <w:r>
        <w:t xml:space="preserve">$$
\textbf{INICIALMENTE} \\
\text{ } \\
\text{ Capital Social total ORIGINAL (todo patrimônio do único dono original) } \\ 
R\$ 5.000.000,00 \quad \rightarrow  100\%
\text{ } \\
\text{ } \\
\textbf{AGORA - APÓS ENTRADA DO NOVO SÓCIO} \\
\text{ } \\
\text{Capital Social total FINAL (após o investimento de 1 milhão) } \\ 
R\$ 6.000.000,00  \quad \rightarrow  100\%
$$</w:t>
      </w:r>
    </w:p>
    <w:p>
      <w:pPr>
        <w:pStyle w:val="FirstParagraph"/>
      </w:pPr>
      <w:r>
        <w:t xml:space="preserve">6 milhões é o dinheiro dos dois sócios somados. Destes R$ 6 milhões totais, a parte do sócio original continua sendo R$ 5 milhões.</w:t>
      </w:r>
    </w:p>
    <w:p>
      <w:pPr>
        <w:pStyle w:val="BodyText"/>
      </w:pPr>
      <w:r>
        <w:t xml:space="preserve">Assim podemos usar a regra de 3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R</m:t>
              </m:r>
              <m:r>
                <m:rPr>
                  <m:sty m:val="p"/>
                </m:rPr>
                <m:t>$</m:t>
              </m:r>
              <m:r>
                <m:t>6.000</m:t>
              </m:r>
              <m:r>
                <m:t>.000</m:t>
              </m:r>
              <m:r>
                <m:rPr>
                  <m:sty m:val="p"/>
                </m:rPr>
                <m:t>,</m:t>
              </m:r>
              <m:r>
                <m:t>00</m:t>
              </m:r>
            </m:num>
            <m:den>
              <m:r>
                <m:t>R</m:t>
              </m:r>
              <m:r>
                <m:rPr>
                  <m:sty m:val="p"/>
                </m:rPr>
                <m:t>$</m:t>
              </m:r>
              <m:r>
                <m:t>5.000</m:t>
              </m:r>
              <m:r>
                <m:t>.000</m:t>
              </m:r>
              <m:r>
                <m:rPr>
                  <m:sty m:val="p"/>
                </m:rPr>
                <m:t>,</m:t>
              </m:r>
              <m:r>
                <m:t>0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</m:t>
              </m:r>
              <m:r>
                <m:rPr>
                  <m:sty m:val="p"/>
                </m:rPr>
                <m:t>%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Resolvendo:</w:t>
      </w:r>
    </w:p>
    <w:p>
      <w:pPr>
        <w:pStyle w:val="BodyText"/>
      </w:pPr>
      <w:r>
        <w:t xml:space="preserve">$$
\textbf{Calculando a fatia de participação do dono original.} \\
\text{ } \\
x = \frac{(R\$ 5.000.000,00) \times 100}{R\$ 6.000.000,00} \\
x = (\frac{5}{6}) \times 100 \\
x \quad = \quad (0,8333 \times 100) \quad = \quad 83,33\%  \\
\textbf{Portanto, 83,33% é agora participação de capital social restante ao dono original.} \\
\text{ } \\
ParticipaçãoInvestidor = (\frac{ R$ 1.000.000}{ R$ 6.000.000}) * 100% \\
$$</w:t>
      </w:r>
    </w:p>
    <w:p>
      <w:pPr>
        <w:pStyle w:val="FirstParagraph"/>
      </w:pPr>
      <w:r>
        <w:t xml:space="preserve">$$
\text{-----------------------------------------} \\
\text{ CAPITAL SOCIAL DA EMPRESA INICIALMENTE  } \\
\text{-----------------------------------------} \\
\text{ } \\
\text{Capital Social total ORIGINAL todo patrimônio do unico dono original } \rightarrow \text{ R \$ 5.000.000,00 } \rightarrow \text{ 100\% } \\
\text{ } \\
\text{-------------------------------------------------------} \\
\text{ CAPITAL SOCIAL DA EMPRESA  APÓS ENTRADA DO NOVO SÓCIO } \\
\text{-------------------------------------------------------} \\
\text{ } \\
\text{Capital Social total FINAL (após o investimento de 1 MILHÃO ) } \rightarrow \text{ R\$ 6.000.000,00} \rightarrow \text{ 100\% } \\
\text{ } \\
\text{6 milhões é o dinheiro dos DOIS SÓCIOS SOMADOS} \\
\text{ } \\
\text{ } \\
\text{----------------------------------------------------------------} \\
\text{ PARTICIPAÇÃO DO ANTIGO SÓCIO NO NOVO CAPITAL SOCIAL DA EMPRESA } \\
\text{----------------------------------------------------------------} \\
\text{ } \\
\text{ aplicamos Regra de 3 } \\
\text{ } \\
\text{----------------} \\
\qquad\frac{ R\$ 6.000.000,00 }{ R\$ 5.000.000,00}= \frac{ 100 \% }{x} \qquad \Rightarrow \qquad
x=\frac{ [ (R\$ 5.000.000,00) * (100) ] }{ R\$ 6.000.000,00 } \\
\text{ } \\
x=\frac{ 5 }{6} * 100 \\
\text{ } \\
x= (0,833333) * 100 \\
\text{ } \\
x= 83,33\% \\
\text{ O antigo dono, agora um sócio-fundador, possui } \quad \textbf{83,33%} \quad \text{de participação na empresa} \\
\text{ } \\
\text{----------------------------------------------------------------------------------------------} \\
\text{ PARTICIPAÇÃO DO NOVO SÓCIO (o que entrou como investidior) NO NOVO CAPITAL SOCIAL DA EMPRESA } \\
\text{----------------------------------------------------------------------------------------------} \\
\text{ } \\
\text{ aplicando novamente Regra de 3 } \\
\text{ } \\
\text{----------------} \\
\qquad\frac{ R\$ 6.000.000,00 }{ R\$ 1.000.000,00}= \frac{ 100 \% }{x} \qquad \Rightarrow \qquad
x=\frac{ [ (R\$ 1.000.000,00) * (100) ] }{ R\$ 6.000.000,00 } \\
\text{ } \\
x=\frac{ 1 }{6} * 100 \\
\text{ } \\
x= (0,16666666666) * 100 \\
\text{ } \\
x= 16,6666\% \\
\text{ O novo sócio, agora um sócio-investidor, possui } \quad \textbf{16,66%} \quad \text{de participação na empresa} \\
\text{ } \\
$$</w:t>
      </w:r>
    </w:p>
    <w:p>
      <w:pPr>
        <w:pStyle w:val="TableCaption"/>
      </w:pPr>
      <w:r>
        <w:t xml:space="preserve">Divisão de Percentual de Capital Social</w:t>
      </w:r>
    </w:p>
    <w:tbl>
      <w:tblPr>
        <w:tblStyle w:val="Table"/>
        <w:tblW w:type="pct" w:w="4957"/>
        <w:tblLayout w:type="fixed"/>
        <w:tblLook w:firstRow="1" w:lastRow="0" w:firstColumn="0" w:lastColumn="0" w:noHBand="0" w:noVBand="0" w:val="0020"/>
        <w:tblCaption w:val="Divisão de Percentual de Capital Social"/>
      </w:tblPr>
      <w:tblGrid>
        <w:gridCol w:w="1083"/>
        <w:gridCol w:w="3181"/>
        <w:gridCol w:w="35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s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Antes do Investidor ejetar dinheiro (aporte)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Depois do novo investidor ejetar dinheiro (apor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o Origi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3,33 %</w:t>
            </w:r>
            <w:r>
              <w:t xml:space="preserve"> </w:t>
            </w:r>
            <w:r>
              <w:t xml:space="preserve">da particip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só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,67 %</w:t>
            </w:r>
            <w:r>
              <w:t xml:space="preserve"> </w:t>
            </w:r>
            <w:r>
              <w:t xml:space="preserve">da participação</w:t>
            </w:r>
          </w:p>
        </w:tc>
      </w:tr>
    </w:tbl>
    <w:bookmarkEnd w:id="183"/>
    <w:bookmarkStart w:id="184" w:name="X15a4fc2073119a785933f6246aa6058b3c3a0f2"/>
    <w:p>
      <w:pPr>
        <w:pStyle w:val="Heading4"/>
      </w:pPr>
      <w:r>
        <w:rPr>
          <w:rStyle w:val="SectionNumber"/>
        </w:rPr>
        <w:t xml:space="preserve">3.7.1.4</w:t>
      </w:r>
      <w:r>
        <w:tab/>
      </w:r>
      <w:r>
        <w:t xml:space="preserve">RESPOSTA ITEM II :</w:t>
      </w:r>
      <w:r>
        <w:t xml:space="preserve"> </w:t>
      </w:r>
      <w:r>
        <w:t xml:space="preserve">“</w:t>
      </w:r>
      <w:r>
        <w:t xml:space="preserve">O primeiro sócio ficou com 83,33% de participação e o novo sócio (investidor) ficou com 16,66% de participação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4"/>
    <w:bookmarkStart w:id="185" w:name="X70d0762e33bfc631ebd58947b0e59937f633a25"/>
    <w:p>
      <w:pPr>
        <w:pStyle w:val="Heading4"/>
      </w:pPr>
      <w:r>
        <w:rPr>
          <w:rStyle w:val="SectionNumber"/>
        </w:rPr>
        <w:t xml:space="preserve">3.7.1.5</w:t>
      </w:r>
      <w:r>
        <w:tab/>
      </w:r>
      <w:r>
        <w:t xml:space="preserve">Item III - Quantas cotas receberá o investidor ( então novo sócio da</w:t>
      </w:r>
      <w:r>
        <w:t xml:space="preserve"> </w:t>
      </w:r>
      <w:r>
        <w:rPr>
          <w:b/>
          <w:bCs/>
        </w:rPr>
        <w:t xml:space="preserve">Tech-Solve</w:t>
      </w:r>
      <w:r>
        <w:t xml:space="preserve">) após o seu investimento ?</w:t>
      </w:r>
    </w:p>
    <w:p>
      <w:pPr>
        <w:pStyle w:val="FirstParagraph"/>
      </w:pPr>
      <w:r>
        <w:t xml:space="preserve">$$
\text{ } \\
\text{ TOTAL_COTAS_APOS_INVESTIMENTO } = \frac{ ( TOTAL\_COTAS\_ORIGINAIS )}{(100\% - PARTICIPACAO\_NOVO\_INVESTIDOR\%)}
\text{ } \\
\text{TOTAL_COTAS_ORIGINAIS} \Rightarrow \quad \textbf{1.000.000} \quad  \text{ (um milhão de cotas) }
\text{ } \\
\text{PARTICIPACAO_NOVO_INVESTIDOR } \quad \Rightarrow \quad \textbf{16,67\%}
\text{ } \\
\text{TOTAL_COTAS_APOS_INVESTIMENTO} = \frac{1.000.000}{ (100\% - 16,67\%}
\text{ } \\
\text{TOTAL_COTAS_APOS_INVESTIMENTO} = \frac{1.000.000}{ 1 - 0,1667}
\text{ } \\
\text{TOTAL_COTAS_APOS_INVESTIMENTO} = \frac{1.000.000}{ 0,83}
\text{ } \\
\text{TOTAL_COTAS_APOS_INVESTIMENTO} = \text{1.200.000 quotas}
\text{ } \\
\text{ Sabendo que a quantidade de cotas totais é de 1.200.000 (um milhão e duzentas cotas) e } \\
\text{ } \\
\text{ a participação do novo investidor é de 16,66% } \\
\text{ } \\
\text{ vamos usar a REGRA DE 3 para descobrir a quantidade cotas dele } \\
\text{ } \\
\qquad\frac{ 1.200.000 }{ x}= \frac{ 100 \% }{16,6666\%} \qquad \Rightarrow \qquad
\frac{ [ ( x ) \times (100) ] }{ [ (16,6666 \%) \times (1.200.000) ] } \\
100*x = (16,6666 ) \times (1.200.000) \\
100*x = (16,6666 ) \times (1.200.000) \\
\text{ } \\
x=\frac{ [(1.200.000) \times (16,6666)] }{100}  \\
\text{ } \\
x= \frac{19.999.999,92}{100} \\
x= 199.999,99 \\
\text{ arredonda para} \quad \text{ x= 200.000 cotas } \\
\text{ } \\
x= 200.000
\text{ O novo sócio, agora um sócio-investidor, possui } \quad \textbf{ 200.000 } \quad \text{cotas da empresa} \\
\text{ } \\
$$</w:t>
      </w:r>
    </w:p>
    <w:bookmarkEnd w:id="185"/>
    <w:bookmarkStart w:id="186" w:name="X678458c40107d1ac4e16cdacbd204a2c4b66e1f"/>
    <w:p>
      <w:pPr>
        <w:pStyle w:val="Heading4"/>
      </w:pPr>
      <w:r>
        <w:rPr>
          <w:rStyle w:val="SectionNumber"/>
        </w:rPr>
        <w:t xml:space="preserve">3.7.1.6</w:t>
      </w:r>
      <w:r>
        <w:tab/>
      </w:r>
      <w:r>
        <w:t xml:space="preserve">RESPOSTA ITEM III :</w:t>
      </w:r>
      <w:r>
        <w:t xml:space="preserve"> </w:t>
      </w:r>
      <w:r>
        <w:t xml:space="preserve">“</w:t>
      </w:r>
      <w:r>
        <w:t xml:space="preserve">O novo sócio (investidor) recebeu 200.000 (duzentas mil) cotas da empres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86"/>
    <w:bookmarkStart w:id="187" w:name="X2d81d68afcee8f377efdd8f78c496636d52a4e5"/>
    <w:p>
      <w:pPr>
        <w:pStyle w:val="Heading4"/>
      </w:pPr>
      <w:r>
        <w:rPr>
          <w:rStyle w:val="SectionNumber"/>
        </w:rPr>
        <w:t xml:space="preserve">3.7.1.7</w:t>
      </w:r>
      <w:r>
        <w:tab/>
      </w:r>
      <w:r>
        <w:t xml:space="preserve">Item IV - Qual o valor máximo que um investidor poderia aportar (colocar na empresa), sem que o dono original perca a majoridade ?</w:t>
      </w:r>
    </w:p>
    <w:p>
      <w:pPr>
        <w:pStyle w:val="FirstParagraph"/>
      </w:pPr>
      <w:r>
        <w:t xml:space="preserve">$$
\text{ O INVESTIDOR ORIGINAL SÓ PERDE A MAJORIDADE SE FICAR COM MENOS DE 51% DO CAPITAL SOCIAL} \\
\text{ } \\
\text{ COMO VIMOS NO EXERCÍCIO, ELE POSSUI 5 MILHÕES DE PARTICIPAÇÃO NO CAPITAL SOCIAL } \\
\text{ } \\
\text{ APÓS O NOVO SÓCIO TER INVESTIDO 1 MILHÃO, A EMPRESA PASSOU A TER 6 MILHÕES DE CAPITAL SOCIAL } \\
\text{ } \\
\text{ SENDO QUE DESTES 6 MILHÕES, 5 MILHÕES SÃO DO ANTIGO DONO (5 MILHÕES REPRESENTAM 83,33% DO VALOR TOTAL) } \\
\text{ } \\
\text{ A PERGUNTA AGORA SERIA: "QUAL VALOR TOTAL ONDE 5 MILHÕES REPRESENTAM 51% DELE") } \\
\text{ } \\
\text{ VAMOS UTILIZAR NOVAMENTE A REGRA DE 3} \\
\text{ } \\
\qquad\frac{ x }{ 5.000.000 }= \frac{ 100 \% }{51 \%} \qquad \Rightarrow \qquad
\frac{ [ ( x ) \times (51) ] }{ [ ( 5.000.000 ) \times (100) ] } \\
51*x = (5.000.000 ) \times (100) \\
51*x = (500.000.000) \\
\text{ } \\
x=\frac{ 500.000.000 }{51}  \\
\text{ } \\
x= 9.803.921,5687 \\
\text{ R\$ 9.803.921,5687 é o valor total de dinheiro em caixa onde R\$ 5.000.000,00 representam 51% deste valor } \\
\text{ } \\
\text{ Assim, sabendo que já tinhamos R\$ 5.000.000,00 em caixa, se o investidor investisse mais 4.803.921,5687 } \\
\text{ o total em caixa chegava a R\$ 9.803.921,5687 DE CAPITAL SOCIAL , quantidade máxima de capital social total para que os 5 milhões do antigo dono } \\
\text{ representassem 51% da participação na sociedade. } \\
\text{ Um investidor pode investir no máximo } \textbf{R\$ 4.803.921,56 } \text{ para que o antigo dono ainda seja mandatário na empresa } \\
\text{ } \\
$$</w:t>
      </w:r>
    </w:p>
    <w:bookmarkEnd w:id="187"/>
    <w:bookmarkStart w:id="188" w:name="X0fa561517b208f59e269afd515a121e7f41bdb2"/>
    <w:p>
      <w:pPr>
        <w:pStyle w:val="Heading4"/>
      </w:pPr>
      <w:r>
        <w:rPr>
          <w:rStyle w:val="SectionNumber"/>
        </w:rPr>
        <w:t xml:space="preserve">3.7.1.8</w:t>
      </w:r>
      <w:r>
        <w:tab/>
      </w:r>
      <w:r>
        <w:t xml:space="preserve">RESPOSTA ITEM IV :</w:t>
      </w:r>
      <w:r>
        <w:t xml:space="preserve"> </w:t>
      </w:r>
      <w:r>
        <w:t xml:space="preserve">“</w:t>
      </w:r>
      <w:r>
        <w:t xml:space="preserve">o novo sócio poderia investir no máximo R$ 4.803.921,56</w:t>
      </w:r>
      <w:r>
        <w:t xml:space="preserve">”</w:t>
      </w:r>
      <w:r>
        <w:t xml:space="preserve"> </w:t>
      </w:r>
      <w:r>
        <w:t xml:space="preserve">para que o antigo sócio ainda continuasse mandatário da empres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ocê pode continuar a praticar com os próximos exercícios se quiser! Eles vão aprofundar a sua compreensão sobre como a diluição e o controle de propriedade funcionam ao longo do tempo.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End w:id="190"/>
    <w:bookmarkStart w:id="209" w:name="exercício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xercícios</w:t>
      </w:r>
    </w:p>
    <w:bookmarkStart w:id="191" w:name="exercício-2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rPr>
          <w:b/>
          <w:bCs/>
        </w:rPr>
        <w:t xml:space="preserve">Exercício 2:</w:t>
      </w:r>
    </w:p>
    <w:bookmarkEnd w:id="191"/>
    <w:bookmarkStart w:id="195" w:name="X6439c2e9ec051e4ab41605a0ef6449498827310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(Investimento do tipo Venture Capital -&gt; Investidor</w:t>
      </w:r>
      <w:r>
        <w:t xml:space="preserve"> </w:t>
      </w:r>
      <w:r>
        <w:t xml:space="preserve">“</w:t>
      </w:r>
      <w:r>
        <w:t xml:space="preserve">profissional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03-2025-08-19_20/exercicio-02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9"/>
      </w:tblGrid>
      <w:tr>
        <w:tc>
          <w:tcPr/>
          <w:p>
            <w:pPr>
              <w:pStyle w:val="Compact"/>
              <w:jc w:val="left"/>
            </w:pPr>
            <w:r>
              <w:t xml:space="preserve">Exercício 2 - Após o aporte inicial, sua startup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tem agora 1.200.000 cotas e um Capital Social (valuation) de R$ 10.000.000. Você ainda detém 1.000.000 de cotas. Um fundo de Venture Capital se propõe a investir R$ 3.000.000. Para que você mantenha o controle majoritário da empresa (mais de 51% ou mais das cotas após o aporte), qual o número máximo de cotas que você pode ceder neste novo round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50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428.571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30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250.000 cot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760.784 cotas</w:t>
            </w:r>
          </w:p>
        </w:tc>
      </w:tr>
    </w:tbl>
    <w:bookmarkEnd w:id="195"/>
    <w:bookmarkStart w:id="196" w:name="resolução-do-exercício-ii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Resolução do Exercício II:</w:t>
      </w:r>
    </w:p>
    <w:p>
      <w:pPr>
        <w:pStyle w:val="FirstParagraph"/>
      </w:pPr>
      <w:r>
        <w:t xml:space="preserve">A empresa valorizou gerando valor por faturamento. Antes, eu e meu sócio-investidor tinhamos em caixa R$ 6 milhões de CAPITAL SOCIAL.</w:t>
      </w:r>
    </w:p>
    <w:p>
      <w:pPr>
        <w:pStyle w:val="BodyText"/>
      </w:pPr>
      <w:r>
        <w:t xml:space="preserve">Agora, após faturamento de produção e crescimento orgânico, o CAPITAL SOCIAL da empresa aumentou de R$ 6 milhões para R$ 10 milhões.</w:t>
      </w:r>
    </w:p>
    <w:p>
      <w:pPr>
        <w:pStyle w:val="BodyText"/>
      </w:pPr>
      <w:r>
        <w:t xml:space="preserve">De toda forma, segundo o enunciado do exercício, eu continuo tendo 1.000.000 de cotas (83,333% de participação no CAPITAL SOCIAL), enquanto que o outro sócio (sócio-investidor do exercício anterior) continua tendo 200.000 cotas (que representam os mesmos 16,67% do capital social).</w:t>
      </w:r>
    </w:p>
    <w:p>
      <w:pPr>
        <w:pStyle w:val="BodyText"/>
      </w:pPr>
      <w:r>
        <w:t xml:space="preserve">Como o CAPITAL SOCIAL aumentou de R$ 6 milhões (total do exercício anterior) para R$ 10 milhões agora, preciso saber quanto destes R$ 10 mihões são a minha parte (</w:t>
      </w:r>
      <w:r>
        <w:t xml:space="preserve"> </w:t>
      </w:r>
      <w:r>
        <w:t xml:space="preserve">“</w:t>
      </w:r>
      <w:r>
        <w:t xml:space="preserve">em reais</w:t>
      </w:r>
      <w:r>
        <w:t xml:space="preserve">”</w:t>
      </w:r>
      <w:r>
        <w:t xml:space="preserve"> </w:t>
      </w:r>
      <w:r>
        <w:t xml:space="preserve">) e quanto é a parte do meu sócio investidor atualment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b"/>
                  </m:rPr>
                  <m:t>Quadro Societário</m:t>
                </m:r>
              </m:e>
              <m:e>
                <m:r>
                  <m:rPr>
                    <m:nor/>
                    <m:sty m:val="b"/>
                  </m:rPr>
                  <m:t>Capital Social Original (R$)</m:t>
                </m:r>
              </m:e>
              <m:e>
                <m:r>
                  <m:rPr>
                    <m:nor/>
                    <m:sty m:val="b"/>
                  </m:rPr>
                  <m:t>Capital Social Valorizado (R$)</m:t>
                </m:r>
              </m:e>
            </m:mr>
            <m:mr>
              <m:e>
                <m:r>
                  <m:t>S</m:t>
                </m:r>
                <m:r>
                  <m:t>ó</m:t>
                </m:r>
                <m:r>
                  <m:t>c</m:t>
                </m:r>
                <m:r>
                  <m:t>i</m:t>
                </m:r>
                <m:r>
                  <m:t>o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t>a</m:t>
                </m:r>
                <m:r>
                  <m:t>d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i</m:t>
                </m:r>
                <m:r>
                  <m:t>n</m:t>
                </m:r>
                <m:r>
                  <m:t>a</m:t>
                </m:r>
                <m:r>
                  <m:t>l</m:t>
                </m:r>
              </m:e>
              <m:e>
                <m:r>
                  <m:t>5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3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rPr>
                    <m:sty m:val="p"/>
                  </m:rPr>
                  <m:t>?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3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t>ó</m:t>
                </m:r>
                <m:r>
                  <m:t>c</m:t>
                </m:r>
                <m:r>
                  <m:t>i</m:t>
                </m:r>
                <m:r>
                  <m:t>o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n</m:t>
                </m:r>
                <m:r>
                  <m:t>v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i</m:t>
                </m:r>
                <m:r>
                  <m:t>d</m:t>
                </m:r>
                <m:r>
                  <m:t>o</m:t>
                </m:r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1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rPr>
                    <m:sty m:val="p"/>
                  </m:rPr>
                  <m:t>?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  <m:mr>
              <m:e>
                <m:r>
                  <m:rPr>
                    <m:nor/>
                    <m:sty m:val="b"/>
                  </m:rPr>
                  <m:t>Total</m:t>
                </m:r>
              </m:e>
              <m:e>
                <m:r>
                  <m:t>6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t>10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Vamos preencher a tabela</w:t>
      </w:r>
    </w:p>
    <w:p>
      <w:pPr>
        <w:pStyle w:val="BodyText"/>
      </w:pPr>
      <w:r>
        <w:t xml:space="preserve">$$
\text{ 83,33% de R\$ 10.000.000,00 = R\$ 8.333.333,33} \\
\text{ 16,66% de R\$ 10.000.000,00 = R\$ 1.666.666,66}
\text{ } \\
\text{Portanto, a tabela de capital social atual da empresa é a seguinte: } \\
\text{ } \\
\begin{array}{c|c}
\textbf{Quadro Societário}    &amp; \textbf{Capital Social Valorizado (R\$)} &amp; \textbf{Cotas equivalentes} \\ 
\hline 
Sócio-FundadorOriginal        &amp; 8.333.333,33 \quad (83,33\%) &amp; 1.000.000 \\
Sócio-Investidor-1            &amp; 1.666.666,66 \quad (16,67\%) &amp; 200.000 \\
\hline
\textbf{Total}  &amp; 10.000.000,00 \quad (100\%) &amp; 1.200.000
\end{array}
$$</w:t>
      </w:r>
    </w:p>
    <w:p>
      <w:pPr>
        <w:pStyle w:val="FirstParagraph"/>
      </w:pPr>
      <w:r>
        <w:t xml:space="preserve">Agora temos um novo investidor, ou seja, candidato a terceiro sócio. Esse novo sócio quer investir R$ 3.000.000,00 (três milhões de reais).</w:t>
      </w:r>
    </w:p>
    <w:p>
      <w:pPr>
        <w:pStyle w:val="BodyText"/>
      </w:pPr>
      <w:r>
        <w:t xml:space="preserve">$$
\text{-----------------------------------------------} \\
\text{ CENÁRIO DA ENTRADA DO TERCEIRO SÓCIO:         } \\
\text{-----------------------------------------------} \\
\text{ } \\
\text{ ? % de R\$ 13.000.000,00 = R\$ 8.333.333,33} \\
\text{ ? % de R\$ 13.000.000,00 = R\$ 1.666.666,66} \\
\text{ ? % de R\$ 13.000.000,00 = R\$ 3.000.000,00} \\
\text{ } \\
\text{Portanto, a tabela de capital social atual da empresa é a seguinte: } \\
\text{ } \\
\begin{array}{c|c}
\textbf{Quadro Societário}    &amp; \textbf{Capital Social Valorizado (R\$)} &amp; \textbf{Cotas equivalentes} \\ 
\hline 
Sócio-FundadorOriginal        &amp; 8.333.333,33 \quad (? \%) &amp; 1.000.000 \\
Sócio-Investidor-1            &amp; 1.666.666,66 \quad (? \%) &amp; 200.000 \\
Sócio-Investidor-2            &amp; 3.000.000,00 \quad (? \%) &amp;  ? \\
\hline
\textbf{Total}  &amp; 13.000.000,00 \quad (100\%) &amp; ?
\end{array}
$$</w:t>
      </w:r>
    </w:p>
    <w:p>
      <w:pPr>
        <w:pStyle w:val="FirstParagraph"/>
      </w:pPr>
      <w:r>
        <w:t xml:space="preserve">Vamos descobrir qual a participação do novo sócio no capital social da empresa. Desta forma, em seguida, podemos descobrir quantas cotas iremos emitir para ele.</w:t>
      </w:r>
    </w:p>
    <w:p>
      <w:pPr>
        <w:pStyle w:val="BodyText"/>
      </w:pPr>
      <w:r>
        <w:t xml:space="preserve">$$
\text{ ? % de R\$ 13.000.000,00 = R\$ 8.333.333,33} \\ 
\text{ ? % de R\$ 13.000.000,00 = R\$ 1.666.666,66} \\ 
\text{ ? % de R\$ 13.000.000,00 = R\$ 3.000.000,00} \\ 
\text{ } \\ 
\text{-----------------------------------------------} \\ 
\text{ REGRA DE 3:                                   } \\ 
\text{-----------------------------------------------} \\ 
\text{ } \\ 
\frac{13.000.000,00}{3.000.000,00} = \frac{100\%}{x\%} \\ 
x=\frac{[ (3.000.000,00) \times (100) ]}{13.000.000,00} \\ 
x=\frac{300.000.000,00}{13.000.000,00} \\ 
x= 23,07692 \% 
\text{ } \\ 
\text{ AGORA, SABENDO DA PARTICIPAÇÃO DO TERCEIRO SÓCIO, PODEMOS SABER QUANTAS COTAS DEVEMOS EMITIR PARA ELE } \\ 
\text{ } \\
\text{ TOTAL_COTAS_APOS_INVESTIMENTO } = \frac{ ( TOTAL\_COTAS\_ORIGINAIS )}{(100\% - PARTICIPACAO\_NOVO\_INVESTIDOR\%)} 
\text{ } \\ 
\text{TOTAL_COTAS_ORIGINAIS} \Rightarrow \quad \textbf{1.200.000} \quad \\ 
\text{ (um milhão duzentas mil cotas) } \\ 
\text{ } \\ 
\text{PARTICIPACAO_NOVO_INVESTIDOR } \quad \Rightarrow \quad \textbf{23,07692\%} \\ 
\text{ } \\ 
\text{TOTAL_COTAS_APOS_INVESTIMENTO} = \frac{1.200.000}{ (100\% - 23,07692\%} \\ 
\text{ } \\ 
\text{TOTAL_COTAS_APOS_INVESTIMENTO} = \frac{1.200.000}{ 1 - 0,2307692} \\ 
\text{ } \\ 
\text{TOTAL_COTAS_APOS_INVESTIMENTO} = \frac{1.200.000}{ 0,7692308} \\ 
\text{ } \\ 
\text{TOTAL_COTAS_APOS_INVESTIMENTO} = \text{1.560.000 quotas} \\ 
\text{ } \\ 
\text{ Cotas ao novo investidor } = \text{Total de Cotas atuais - Total de cotas anteriores} \\ 
\text{ } \\ 
\text{ Cotas ao novo investidor } = \text{ 1.560.000 - 1.200.000 } \\ 
\text{ } \\ 
\text{ Cotas ao novo investidor } = \textbf{ 360.000 } \text{cotas.}
\text{ } \\
\text{ } \\ 
\begin{array}{c|c}
\textbf{Quadro Societário}    &amp; \textbf{Capital Social  (R\$)} &amp; \textbf{Cotas equivalentes} \\ 
\hline 
Sócio-FundadorOriginal        &amp; 8.333.333,33 \quad (64,1025 \%) &amp; 1.000.000 \\
Sócio-Investidor-1            &amp; 1.666.666,66 \quad (12,8205 \%) &amp; 200.000 \\
Sócio-Investidor-2            &amp; 3.000.000,00 \quad (23,0769 \%) &amp; 360.000 \\
\hline
\textbf{Total}  &amp; 13.000.000,00 \quad (100\%) &amp; 1.560.000
\end{array}
$$</w:t>
      </w:r>
    </w:p>
    <w:p>
      <w:pPr>
        <w:pStyle w:val="FirstParagraph"/>
      </w:pPr>
      <w:r>
        <w:t xml:space="preserve">E para finalizar, a pergunta do exercício:</w:t>
      </w:r>
    </w:p>
    <w:p>
      <w:pPr>
        <w:pStyle w:val="BodyText"/>
      </w:pPr>
      <w:r>
        <w:t xml:space="preserve">$$
\text{ O INVESTIDOR ORIGINAL SÓ PERDE A MAJORIDADE SE FICAR COM MENOS DE 51\% DO CAPITAL SOCIAL} \\ 
\text{ } \\ \text{ COMO VIMOS neste EXERCÍCIO, ELE POSSUI R\$ 8.333.333,33 MILHÕES DE PARTICIPAÇÃO NO CAPITAL SOCIAL } \\ 
\text{ } \\ \text{ APÓS O NOVO SÓCIO TER INVESTIDO 3 MILHÃO, A EMPRESA PASSOU A TER 13 MILHÕES DE CAPITAL SOCIAL } \\ 
\text{ } \\ 
\text{ SENDO QUE DESTES 13 MILHÕES, R\$ 8.333.333,33 MILHÕES SÃO DO ANTIGO DONO (R\$ 8.333.333,33 MILHÕES REPRESENTAM 64,1025\% DO VALOR TOTAL) } \\ 
\text{ } \\ 
\\text{ A PERGUNTA AGORA SERIA: "QUAL VALOR TOTAL ONDE 5 MILHÕES REPRESENTAM 51\% DELE") } \\ 
\text{ } \\ \text{ VAMOS UTILIZAR NOVAMENTE A REGRA DE 3} \\ 
\text{ } \\ \qquad\frac{ x }{ 8.333.333,33 }= \frac{ 100 \% }{51 \%} \qquad \Rightarrow \qquad \frac{ [ ( x ) \times (51) ] }{ [ ( R\$ 8.333.333,33 ) \times (100) ] } \\ 
51*x = (R\$ 8.333.333,33 )* \times (100) \\ 
51x = (R\$ 8.333.333,33) \\ 
\text{ } \\ 
x=\frac{ 833.333.333,00 }{51} \\ 
\text{ } \\ 
x= 16.339.869,27451 \\ 
\text{ R\$ 16.339.869,27451 é o valor total de dinheiro em caixa onde R\$ 8.333.333,33 representam 51\% deste valor } \\ 
\text{ } \\ 
\text{ Assim, sabendo que já tinhamos R\$ 10.000.000,00 em caixa, se o investidor investisse mais R\$ 6.339.869,27451 } \\ 
\text{ o total em caixa chegava a R\$ 16.339.869,27451 DE CAPITAL SOCIAL , quantidade máxima de capital social total para que os 5 milhões do antigo dono } \\ 
\text{ representassem 51\% da participação na sociedade. } \\ 
\text{ Um investidor pode investir no máximo } \textbf{R\$ R\$ 6.339.869,27451 } \text{ para que o antigo dono ainda seja mandatário na empresa } \\ 
\text{ } \\
$$</w:t>
      </w:r>
    </w:p>
    <w:p>
      <w:pPr>
        <w:pStyle w:val="FirstParagraph"/>
      </w:pPr>
      <w:r>
        <w:t xml:space="preserve">Quantas cotas esse ivestimento de R$ 6.339.869,27451 produziria ao novo investidor ?</w:t>
      </w:r>
    </w:p>
    <w:p>
      <w:pPr>
        <w:pStyle w:val="BodyText"/>
      </w:pPr>
      <w:r>
        <w:t xml:space="preserve">$$ 
\text{-----------------------------------------------} \\ 
\text{ REGRA DE 3:                                   } \\ 
\text{-----------------------------------------------} \\ 
\text{ } \\ 
\frac{16.339.869,27}{6.339.869,27} = \frac{100\%}{x\%} \\ 
x=\frac{[ (6.339.869,27) \times (100) ]}{16.339.869,27} \\ 
x=\frac{633.986.927}{16.339.869,27} \\ 
x= 38,80 \% \text{ } \\ 
\text{ } \\
\text{ AGORA, SABENDO DA PARTICIPAÇÃO HIPOTÉTICA DO TERCEIRO SÓCIO, PODEMOS SABER QUANTAS COTAS DEVEMOS EMITIR PARA ELE } \\ 
\text{ } \\ 
\text{ TOTAL_COTAS_APOS_INVESTIMENTO } = \frac{ ( TOTAL\_COTAS\_ORIGINAIS )}{(100\% - PARTICIPACAO\_NOVO\_INVESTIDOR\%)}  \\
\text{ } \\ \text{ TOTAL_COTAS_APOS_INVESTIMENTO } = \frac{ ( 1.200.000 )}{(100\% - 38,8\%)} \\ 
\text{ } \\ \text{ TOTAL_COTAS_APOS_INVESTIMENTO } = \frac{ ( 1.200.000 )}{(100\% - 38,8\%)} \\ 
\text{ TOTAL_COTAS_APOS_INVESTIMENTO } = \frac{ ( 1.200.000 )}{(0,61)} \\ 
\text{ TOTAL_COTAS_APOS_INVESTIMENTO } = 1.960.784 \\ 
\text{ Cotas máximas a emitir sem o sócio-fundados perder os 51\% } = [(1.960.784 ) - (1.200.000)] \\ 
\text{ Cotas máximas a emitir sem o sócio-fundados perder os 51\% } = 760.784 \quad \text{cotas} 
$$</w:t>
      </w:r>
    </w:p>
    <w:bookmarkEnd w:id="196"/>
    <w:bookmarkStart w:id="200" w:name="X1815726891502f73cbe9fbcc2ff1e8288931a1c"/>
    <w:p>
      <w:pPr>
        <w:pStyle w:val="Heading3"/>
      </w:pPr>
      <w:r>
        <w:rPr>
          <w:rStyle w:val="SectionNumber"/>
        </w:rPr>
        <w:t xml:space="preserve">3.8.4</w:t>
      </w:r>
      <w:r>
        <w:tab/>
      </w:r>
      <w:r>
        <w:rPr>
          <w:b/>
          <w:bCs/>
        </w:rPr>
        <w:t xml:space="preserve">Exercício 3:</w:t>
      </w:r>
      <w:r>
        <w:t xml:space="preserve"> </w:t>
      </w:r>
      <w:r>
        <w:t xml:space="preserve">Aporte Growth Capital (Série B)</w:t>
      </w:r>
    </w:p>
    <w:p>
      <w:pPr>
        <w:pStyle w:val="FirstParagraph"/>
      </w:pPr>
      <w:r>
        <w:drawing>
          <wp:inline>
            <wp:extent cx="3848100" cy="577215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images/03-2025-08-19_20/exercicio-03.jp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2"/>
      </w:tblGrid>
      <w:tr>
        <w:tc>
          <w:tcPr/>
          <w:p>
            <w:pPr>
              <w:pStyle w:val="Compact"/>
              <w:jc w:val="left"/>
            </w:pPr>
            <w:r>
              <w:t xml:space="preserve">Exercício 3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cresceu e agora tem um valuation de R$ 50.000.000, com um total de 1.700.000 cotas. Você, como fundador, tem 1.000.000 cotas. Um novo investidor de Growth Capital quer injetar R$ 15.000.000. Qual o percentual de diluição que você sofrerá após este novo aporte, assumindo que você ceda cotas suficientes para o investimen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23,0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18,7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20,0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25,00%</w:t>
            </w:r>
          </w:p>
        </w:tc>
      </w:tr>
    </w:tbl>
    <w:bookmarkEnd w:id="200"/>
    <w:bookmarkStart w:id="204" w:name="Xc85cfd5fed4b5fca61d4f3085d25ff228991084"/>
    <w:p>
      <w:pPr>
        <w:pStyle w:val="Heading3"/>
      </w:pPr>
      <w:r>
        <w:rPr>
          <w:rStyle w:val="SectionNumber"/>
        </w:rPr>
        <w:t xml:space="preserve">3.8.5</w:t>
      </w:r>
      <w:r>
        <w:tab/>
      </w:r>
      <w:r>
        <w:t xml:space="preserve">Exercício 4: Cenário de Múltiplos Investido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03-2025-08-19_20/exercicio-04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1"/>
      </w:tblGrid>
      <w:tr>
        <w:tc>
          <w:tcPr/>
          <w:p>
            <w:pPr>
              <w:pStyle w:val="Compact"/>
              <w:jc w:val="left"/>
            </w:pPr>
            <w:r>
              <w:t xml:space="preserve">Exercício 4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agora tem 1.000.000 de cotas originais, um investidor A com 200.000 cotas e um investidor B com 500.000 cotas. Sua participação é de 1.000.000 de cotas. A empresa está avaliada em R$ 20.000.000. Um novo investidor quer comprar 10% da empresa. Quantas cotas ele deve receber, e qual será sua nova participação percentual n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150.000 cotas; 8,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200.000 cotas; 10,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190.000 cotas; 9,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170.000 cotas; 8,5%</w:t>
            </w:r>
          </w:p>
        </w:tc>
      </w:tr>
    </w:tbl>
    <w:bookmarkEnd w:id="204"/>
    <w:bookmarkStart w:id="208" w:name="exercício-5-protegendo-a-maioria"/>
    <w:p>
      <w:pPr>
        <w:pStyle w:val="Heading3"/>
      </w:pPr>
      <w:r>
        <w:rPr>
          <w:rStyle w:val="SectionNumber"/>
        </w:rPr>
        <w:t xml:space="preserve">3.8.6</w:t>
      </w:r>
      <w:r>
        <w:tab/>
      </w:r>
      <w:r>
        <w:t xml:space="preserve">Exercício 5: Protegendo a Maio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03-2025-08-19_20/exercicio-05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3"/>
        <w:tblLayout w:type="fixed"/>
        <w:tblLook w:firstRow="0" w:lastRow="0" w:firstColumn="0" w:lastColumn="0" w:noHBand="0" w:noVBand="0" w:val="0000"/>
      </w:tblPr>
      <w:tblGrid>
        <w:gridCol w:w="7940"/>
      </w:tblGrid>
      <w:tr>
        <w:tc>
          <w:tcPr/>
          <w:p>
            <w:pPr>
              <w:pStyle w:val="Compact"/>
              <w:jc w:val="left"/>
            </w:pPr>
            <w:r>
              <w:t xml:space="preserve">Exercício 5 - Considere que, após todos os aportes (do Exercício 1 ao 4), você ainda deseja manter o controle majoritário da sua startup. O investidor A tem 200.000 cotas e o investidor B tem 500.000 cotas. No último aporte, o investidor C recebeu 190.000 cotas. Você começou com 1.000.000 de cotas. Qual a sua participação percentual atual na empresa, e você ainda tem a maior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50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51,5% -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48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49,5% - Não tem a maioria</w:t>
            </w:r>
          </w:p>
        </w:tc>
      </w:tr>
    </w:tbl>
    <w:bookmarkEnd w:id="208"/>
    <w:bookmarkEnd w:id="209"/>
    <w:bookmarkStart w:id="210" w:name="respostas-dos-exercício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postas dos exercí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bookmarkEnd w:id="210"/>
    <w:bookmarkStart w:id="211" w:name="referências-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11"/>
    <w:bookmarkEnd w:id="212"/>
    <w:bookmarkStart w:id="258" w:name="Xd4380262fd9c4536c44c02655cb997c41b0dca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overnança Corporativa - Conselhos da Empresa</w:t>
      </w:r>
    </w:p>
    <w:bookmarkStart w:id="213" w:name="campus-marquês-3"/>
    <w:p>
      <w:pPr>
        <w:pStyle w:val="Heading4"/>
      </w:pPr>
      <w:r>
        <w:t xml:space="preserve">26/08/2025 - Campus Marquês</w:t>
      </w:r>
    </w:p>
    <w:bookmarkEnd w:id="213"/>
    <w:bookmarkStart w:id="214" w:name="campus-chácara-3"/>
    <w:p>
      <w:pPr>
        <w:pStyle w:val="Heading4"/>
      </w:pPr>
      <w:r>
        <w:t xml:space="preserve">27/08/2025 - Campus Chácara</w:t>
      </w:r>
    </w:p>
    <w:bookmarkEnd w:id="214"/>
    <w:bookmarkStart w:id="230" w:name="fisiologia-da-governança-corporativ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isiologia da Governança Corporativa –</w:t>
      </w:r>
    </w:p>
    <w:bookmarkStart w:id="220" w:name="conselho-de-administração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onselho de Administração</w:t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de Administração</w:t>
      </w:r>
      <w:r>
        <w:t xml:space="preserve"> </w:t>
      </w:r>
      <w:r>
        <w:t xml:space="preserve">é o órgão de orientação estratégica de uma empresa com governança corporativa.</w:t>
      </w:r>
    </w:p>
    <w:p>
      <w:r>
        <w:pict>
          <v:rect style="width:0;height:1.5pt" o:hralign="center" o:hrstd="t" o:hr="t"/>
        </w:pict>
      </w:r>
    </w:p>
    <w:bookmarkStart w:id="218" w:name="Xbaf84631ec0b21450a74db1bbdd0ae8e0136e06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Competências do Conselho de Administraçã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04-2025-08-26_27/01-conselho_administrativ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88"/>
        </w:numPr>
      </w:pPr>
      <w:r>
        <w:t xml:space="preserve">Definição da estratégia da empresa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Eleição e destituição do seu principal executivo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Aprovação da escolha ou da dispensa dos demais executivos sob proposta do executivo principal (CEO)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Acompanhamento da gestão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Monitoramento dos riscos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Indicação e substituição dos auditores independentes</w:t>
      </w:r>
    </w:p>
    <w:p>
      <w:r>
        <w:pict>
          <v:rect style="width:0;height:1.5pt" o:hralign="center" o:hrstd="t" o:hr="t"/>
        </w:pict>
      </w:r>
    </w:p>
    <w:bookmarkEnd w:id="218"/>
    <w:bookmarkStart w:id="219" w:name="boa-prátic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Boa Prática</w:t>
      </w:r>
    </w:p>
    <w:p>
      <w:pPr>
        <w:pStyle w:val="FirstParagraph"/>
      </w:pPr>
      <w:r>
        <w:t xml:space="preserve">Atualmente, é considerada uma boa prática a formação do Conselho de Administração com o maior número possível de</w:t>
      </w:r>
      <w:r>
        <w:t xml:space="preserve"> </w:t>
      </w:r>
      <w:r>
        <w:rPr>
          <w:b/>
          <w:bCs/>
        </w:rPr>
        <w:t xml:space="preserve">conselheiros independen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25" w:name="conselho-fiscal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onselho Fiscal</w:t>
      </w:r>
    </w:p>
    <w:p>
      <w:pPr>
        <w:pStyle w:val="FirstParagraph"/>
      </w:pPr>
      <w:r>
        <w:drawing>
          <wp:inline>
            <wp:extent cx="4714875" cy="282892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04-2025-08-26_27/02-conselho_fiscal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Fiscal</w:t>
      </w:r>
      <w:r>
        <w:t xml:space="preserve"> </w:t>
      </w:r>
      <w:r>
        <w:t xml:space="preserve">é o órgão de fiscalização dos acionistas/cotistas.</w:t>
      </w:r>
    </w:p>
    <w:bookmarkStart w:id="224" w:name="competências-do-conselho-fiscal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Competências do Conselho Fiscal</w:t>
      </w:r>
    </w:p>
    <w:p>
      <w:pPr>
        <w:pStyle w:val="Compact"/>
        <w:numPr>
          <w:ilvl w:val="0"/>
          <w:numId w:val="1089"/>
        </w:numPr>
      </w:pPr>
      <w:r>
        <w:t xml:space="preserve">é um órgão</w:t>
      </w:r>
      <w:r>
        <w:t xml:space="preserve"> </w:t>
      </w:r>
      <w:r>
        <w:rPr>
          <w:b/>
          <w:bCs/>
        </w:rPr>
        <w:t xml:space="preserve">não obrigatório</w:t>
      </w:r>
      <w:r>
        <w:t xml:space="preserve">;</w:t>
      </w:r>
    </w:p>
    <w:p>
      <w:pPr>
        <w:pStyle w:val="Compact"/>
        <w:numPr>
          <w:ilvl w:val="0"/>
          <w:numId w:val="1089"/>
        </w:numPr>
      </w:pPr>
      <w:r>
        <w:t xml:space="preserve">tem como objetivo</w:t>
      </w:r>
      <w:r>
        <w:t xml:space="preserve"> </w:t>
      </w:r>
      <w:r>
        <w:rPr>
          <w:b/>
          <w:bCs/>
        </w:rPr>
        <w:t xml:space="preserve">fiscalizar os atos da administração</w:t>
      </w:r>
      <w:r>
        <w:t xml:space="preserve">, verificar o</w:t>
      </w:r>
      <w:r>
        <w:t xml:space="preserve"> </w:t>
      </w:r>
      <w:r>
        <w:rPr>
          <w:i/>
          <w:iCs/>
        </w:rPr>
        <w:t xml:space="preserve">compliance</w:t>
      </w:r>
      <w:r>
        <w:t xml:space="preserve"> </w:t>
      </w:r>
      <w:r>
        <w:t xml:space="preserve">e dar informações seguras aos sócios;</w:t>
      </w:r>
    </w:p>
    <w:p>
      <w:pPr>
        <w:pStyle w:val="Compact"/>
        <w:numPr>
          <w:ilvl w:val="0"/>
          <w:numId w:val="1089"/>
        </w:numPr>
      </w:pPr>
      <w:r>
        <w:t xml:space="preserve">atua como um</w:t>
      </w:r>
      <w:r>
        <w:t xml:space="preserve"> </w:t>
      </w:r>
      <w:r>
        <w:rPr>
          <w:b/>
          <w:bCs/>
        </w:rPr>
        <w:t xml:space="preserve">controle independente</w:t>
      </w:r>
      <w:r>
        <w:t xml:space="preserve"> </w:t>
      </w:r>
      <w:r>
        <w:t xml:space="preserve">para os sócios; e</w:t>
      </w:r>
    </w:p>
    <w:p>
      <w:pPr>
        <w:pStyle w:val="Compact"/>
        <w:numPr>
          <w:ilvl w:val="0"/>
          <w:numId w:val="1089"/>
        </w:numPr>
      </w:pPr>
      <w:r>
        <w:t xml:space="preserve">deve ser visto como um órgão que possui instrumentos que visam</w:t>
      </w:r>
      <w:r>
        <w:t xml:space="preserve"> </w:t>
      </w:r>
      <w:r>
        <w:rPr>
          <w:b/>
          <w:bCs/>
        </w:rPr>
        <w:t xml:space="preserve">agregar valor à socieda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9" w:name="conselho-consultiv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nselho Consultivo</w:t>
      </w:r>
    </w:p>
    <w:p>
      <w:pPr>
        <w:pStyle w:val="FirstParagraph"/>
      </w:pPr>
      <w:r>
        <w:drawing>
          <wp:inline>
            <wp:extent cx="5334000" cy="2561686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04-2025-08-26_27/03-conselho_consultivo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90"/>
        </w:numPr>
      </w:pPr>
      <w:r>
        <w:t xml:space="preserve">Órgão</w:t>
      </w:r>
      <w:r>
        <w:t xml:space="preserve"> </w:t>
      </w:r>
      <w:r>
        <w:rPr>
          <w:b/>
          <w:bCs/>
        </w:rPr>
        <w:t xml:space="preserve">não deliberativo</w:t>
      </w:r>
      <w:r>
        <w:t xml:space="preserve">, mas que dá suporte às decisões do Conselho de Administração.</w:t>
      </w:r>
    </w:p>
    <w:p>
      <w:pPr>
        <w:pStyle w:val="Compact"/>
        <w:numPr>
          <w:ilvl w:val="0"/>
          <w:numId w:val="1090"/>
        </w:numPr>
      </w:pPr>
      <w:r>
        <w:t xml:space="preserve">Recomendado para empresas cujo Conselho de Administração seja formado por conselheiros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 </w:t>
      </w:r>
      <w:r>
        <w:t xml:space="preserve">(portanto, não independentes) e que necessitem de</w:t>
      </w:r>
      <w:r>
        <w:t xml:space="preserve"> </w:t>
      </w:r>
      <w:r>
        <w:rPr>
          <w:b/>
          <w:bCs/>
        </w:rPr>
        <w:t xml:space="preserve">competências técnicas</w:t>
      </w:r>
      <w:r>
        <w:t xml:space="preserve"> </w:t>
      </w:r>
      <w:r>
        <w:t xml:space="preserve">para amparar as suas decisões.</w:t>
      </w:r>
    </w:p>
    <w:p>
      <w:pPr>
        <w:pStyle w:val="Compact"/>
        <w:numPr>
          <w:ilvl w:val="0"/>
          <w:numId w:val="1090"/>
        </w:numPr>
      </w:pPr>
      <w:r>
        <w:t xml:space="preserve">Indicado também para empresas que estejam na</w:t>
      </w:r>
      <w:r>
        <w:t xml:space="preserve"> </w:t>
      </w:r>
      <w:r>
        <w:rPr>
          <w:b/>
          <w:bCs/>
        </w:rPr>
        <w:t xml:space="preserve">fase inicial de implantação</w:t>
      </w:r>
      <w:r>
        <w:t xml:space="preserve"> </w:t>
      </w:r>
      <w:r>
        <w:t xml:space="preserve">de uma arquitetura de governança corporativa.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Start w:id="254" w:name="Xfc0e51453164dd5f3550899264af634eec4864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STUDO DE CASO: SAÍDA DE STEEVE JOBS DA APPLE</w:t>
      </w:r>
    </w:p>
    <w:tbl>
      <w:tblPr>
        <w:tblStyle w:val="Table"/>
        <w:tblW w:type="pct" w:w="4969"/>
        <w:tblLayout w:type="fixed"/>
        <w:tblLook w:firstRow="1" w:lastRow="0" w:firstColumn="0" w:lastColumn="0" w:noHBand="0" w:noVBand="0" w:val="0020"/>
      </w:tblPr>
      <w:tblGrid>
        <w:gridCol w:w="2164"/>
        <w:gridCol w:w="2558"/>
        <w:gridCol w:w="314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ionista-Fundador gestor (minoritário)</w:t>
            </w:r>
          </w:p>
          <w:p>
            <w:pPr>
              <w:jc w:val="left"/>
            </w:pPr>
            <w:r>
              <w:t xml:space="preserve">Steeve Jobs</w:t>
            </w:r>
          </w:p>
        </w:tc>
        <w:tc>
          <w:tcPr/>
          <w:p>
            <w:pPr>
              <w:jc w:val="left"/>
            </w:pPr>
            <w:r>
              <w:t xml:space="preserve">CEO</w:t>
            </w:r>
          </w:p>
          <w:p>
            <w:pPr>
              <w:jc w:val="left"/>
            </w:pPr>
            <w:r>
              <w:t xml:space="preserve">John Sculley</w:t>
            </w:r>
          </w:p>
        </w:tc>
        <w:tc>
          <w:tcPr/>
          <w:p>
            <w:pPr>
              <w:jc w:val="left"/>
            </w:pPr>
            <w:r>
              <w:t xml:space="preserve">Acionista Majoritário</w:t>
            </w:r>
          </w:p>
          <w:p>
            <w:pPr>
              <w:jc w:val="left"/>
            </w:pPr>
            <w:r>
              <w:t xml:space="preserve">Arthur R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10-jobs.webp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8014357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John_Sculley_III.jp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14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933700" cy="29337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Rock_Arthur_960.jp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293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253" w:name="X30bfec41d17d2f50fe04801dfc5d8ce26f1ff6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Linha do Tempo: Steve Jobs e a Apple (1976–1997)</w:t>
      </w:r>
    </w:p>
    <w:bookmarkStart w:id="240" w:name="X333471416320c0494a8d141b1b39edfe9b06c85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- 1976 – Steve Jobs e Steve Wozniak fundam a Apple Computer na garagem da família Jobs, em Cupertino.</w:t>
      </w:r>
    </w:p>
    <w:bookmarkEnd w:id="240"/>
    <w:bookmarkStart w:id="241" w:name="X5ffc69d669ab82d802064e3239dab2d6fcd1e85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- 1977 – Lançamento do Apple II, primeiro grande sucesso comercial.</w:t>
      </w:r>
    </w:p>
    <w:bookmarkEnd w:id="241"/>
    <w:bookmarkStart w:id="242" w:name="X531d10c8c87f83258e745ae16763b94c8baca8e"/>
    <w:p>
      <w:pPr>
        <w:pStyle w:val="Heading4"/>
      </w:pPr>
      <w:r>
        <w:rPr>
          <w:rStyle w:val="SectionNumber"/>
        </w:rPr>
        <w:t xml:space="preserve">4.2.1.3</w:t>
      </w:r>
      <w:r>
        <w:tab/>
      </w:r>
      <w:r>
        <w:t xml:space="preserve">- 1980 – A Apple abre seu capital na bolsa (IPO), valorizando fortemente a empresa.</w:t>
      </w:r>
    </w:p>
    <w:bookmarkEnd w:id="242"/>
    <w:bookmarkStart w:id="243" w:name="X7ad1f0c92751ab8873d6494ff2103395c58d161"/>
    <w:p>
      <w:pPr>
        <w:pStyle w:val="Heading4"/>
      </w:pPr>
      <w:r>
        <w:rPr>
          <w:rStyle w:val="SectionNumber"/>
        </w:rPr>
        <w:t xml:space="preserve">4.2.1.4</w:t>
      </w:r>
      <w:r>
        <w:tab/>
      </w:r>
      <w:r>
        <w:t xml:space="preserve">- 1983 – Jobs convence John Sculley, então CEO da PepsiCo, a assumir como CEO da Apple com a famosa frase:</w:t>
      </w:r>
    </w:p>
    <w:p>
      <w:pPr>
        <w:pStyle w:val="FirstParagraph"/>
      </w:pPr>
      <w:r>
        <w:t xml:space="preserve">“</w:t>
      </w:r>
      <w:r>
        <w:t xml:space="preserve">Você quer vender água com açúcar pelo resto da sua vida ou quer mudar o mundo comigo?</w:t>
      </w:r>
      <w:r>
        <w:t xml:space="preserve">”</w:t>
      </w:r>
    </w:p>
    <w:bookmarkEnd w:id="243"/>
    <w:bookmarkStart w:id="244" w:name="Xb8d8c797ca4cde97affa9e69d6964ddbe7de0b1"/>
    <w:p>
      <w:pPr>
        <w:pStyle w:val="Heading4"/>
      </w:pPr>
      <w:r>
        <w:rPr>
          <w:rStyle w:val="SectionNumber"/>
        </w:rPr>
        <w:t xml:space="preserve">4.2.1.5</w:t>
      </w:r>
      <w:r>
        <w:tab/>
      </w:r>
      <w:r>
        <w:t xml:space="preserve">- 1984 – Lançamento do Macintosh, com a campanha icônica no Super Bowl.</w:t>
      </w:r>
    </w:p>
    <w:bookmarkEnd w:id="244"/>
    <w:bookmarkStart w:id="245" w:name="X5a95245e2fd7202f956da92cf599fd7ca409baa"/>
    <w:p>
      <w:pPr>
        <w:pStyle w:val="Heading4"/>
      </w:pPr>
      <w:r>
        <w:rPr>
          <w:rStyle w:val="SectionNumber"/>
        </w:rPr>
        <w:t xml:space="preserve">4.2.1.6</w:t>
      </w:r>
      <w:r>
        <w:tab/>
      </w:r>
      <w:r>
        <w:t xml:space="preserve">- 1985 – Conflito entre Steve Jobs e John Sculley sobre o rumo da empresa.</w:t>
      </w:r>
    </w:p>
    <w:p>
      <w:pPr>
        <w:pStyle w:val="FirstParagraph"/>
      </w:pPr>
      <w:r>
        <w:t xml:space="preserve">Jobs perde apoio da diretoria, liderada por Arthur Rock (investidor e presidente do board).</w:t>
      </w:r>
    </w:p>
    <w:p>
      <w:pPr>
        <w:pStyle w:val="BodyText"/>
      </w:pPr>
      <w:r>
        <w:t xml:space="preserve">Resultado: Steve Jobs é afastado da Apple.</w:t>
      </w:r>
    </w:p>
    <w:bookmarkEnd w:id="245"/>
    <w:bookmarkStart w:id="246" w:name="período-fora-da-apple"/>
    <w:p>
      <w:pPr>
        <w:pStyle w:val="Heading4"/>
      </w:pPr>
      <w:r>
        <w:rPr>
          <w:rStyle w:val="SectionNumber"/>
        </w:rPr>
        <w:t xml:space="preserve">4.2.1.7</w:t>
      </w:r>
      <w:r>
        <w:tab/>
      </w:r>
      <w:r>
        <w:t xml:space="preserve">- 1985–1996 – Período fora da Apple:</w:t>
      </w:r>
    </w:p>
    <w:p>
      <w:pPr>
        <w:pStyle w:val="FirstParagraph"/>
      </w:pPr>
      <w:r>
        <w:t xml:space="preserve">Jobs funda a NeXT Computer.</w:t>
      </w:r>
    </w:p>
    <w:p>
      <w:pPr>
        <w:pStyle w:val="BodyText"/>
      </w:pPr>
      <w:r>
        <w:t xml:space="preserve">Adquire e transforma a Pixar Animation Studios, que em 1995 lança Toy Story, primeiro longa em animação digital.</w:t>
      </w:r>
    </w:p>
    <w:bookmarkEnd w:id="246"/>
    <w:bookmarkStart w:id="247" w:name="Xa7e8db3cdfb8f1b1d3f7925dd24c8a2bebcf23e"/>
    <w:p>
      <w:pPr>
        <w:pStyle w:val="Heading4"/>
      </w:pPr>
      <w:r>
        <w:rPr>
          <w:rStyle w:val="SectionNumber"/>
        </w:rPr>
        <w:t xml:space="preserve">4.2.1.8</w:t>
      </w:r>
      <w:r>
        <w:tab/>
      </w:r>
      <w:r>
        <w:t xml:space="preserve">- 1996 – A Apple compra a NeXT por US$ 429 milhões para obter seu sistema operacional (base do futuro macOS).</w:t>
      </w:r>
    </w:p>
    <w:bookmarkEnd w:id="247"/>
    <w:bookmarkStart w:id="248" w:name="X836a1974cac0b3e1530bec1e640e158d7eecb88"/>
    <w:p>
      <w:pPr>
        <w:pStyle w:val="Heading4"/>
      </w:pPr>
      <w:r>
        <w:rPr>
          <w:rStyle w:val="SectionNumber"/>
        </w:rPr>
        <w:t xml:space="preserve">4.2.1.9</w:t>
      </w:r>
      <w:r>
        <w:tab/>
      </w:r>
      <w:r>
        <w:t xml:space="preserve">- 1997 – Steve Jobs retorna à Apple como conselheiro e, pouco depois, CEO interino (</w:t>
      </w:r>
      <w:r>
        <w:t xml:space="preserve">“</w:t>
      </w:r>
      <w:r>
        <w:t xml:space="preserve">iCEO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Início do processo de revitalização que levaria ao</w:t>
      </w:r>
    </w:p>
    <w:bookmarkEnd w:id="248"/>
    <w:bookmarkStart w:id="249" w:name="imac-1998"/>
    <w:p>
      <w:pPr>
        <w:pStyle w:val="Heading4"/>
      </w:pPr>
      <w:r>
        <w:rPr>
          <w:rStyle w:val="SectionNumber"/>
        </w:rPr>
        <w:t xml:space="preserve">4.2.1.10</w:t>
      </w:r>
      <w:r>
        <w:tab/>
      </w:r>
      <w:r>
        <w:t xml:space="preserve">- iMac (1998)</w:t>
      </w:r>
    </w:p>
    <w:bookmarkEnd w:id="249"/>
    <w:bookmarkStart w:id="250" w:name="ipod-2001"/>
    <w:p>
      <w:pPr>
        <w:pStyle w:val="Heading4"/>
      </w:pPr>
      <w:r>
        <w:rPr>
          <w:rStyle w:val="SectionNumber"/>
        </w:rPr>
        <w:t xml:space="preserve">4.2.1.11</w:t>
      </w:r>
      <w:r>
        <w:tab/>
      </w:r>
      <w:r>
        <w:t xml:space="preserve">- iPod (2001)</w:t>
      </w:r>
    </w:p>
    <w:bookmarkEnd w:id="250"/>
    <w:bookmarkStart w:id="251" w:name="iphone-2007"/>
    <w:p>
      <w:pPr>
        <w:pStyle w:val="Heading4"/>
      </w:pPr>
      <w:r>
        <w:rPr>
          <w:rStyle w:val="SectionNumber"/>
        </w:rPr>
        <w:t xml:space="preserve">4.2.1.12</w:t>
      </w:r>
      <w:r>
        <w:tab/>
      </w:r>
      <w:r>
        <w:t xml:space="preserve">- iPhone (2007)</w:t>
      </w:r>
    </w:p>
    <w:bookmarkEnd w:id="251"/>
    <w:bookmarkStart w:id="252" w:name="ipad-2010"/>
    <w:p>
      <w:pPr>
        <w:pStyle w:val="Heading4"/>
      </w:pPr>
      <w:r>
        <w:rPr>
          <w:rStyle w:val="SectionNumber"/>
        </w:rPr>
        <w:t xml:space="preserve">4.2.1.13</w:t>
      </w:r>
      <w:r>
        <w:tab/>
      </w:r>
      <w:r>
        <w:t xml:space="preserve">- iPad (2010)</w:t>
      </w:r>
    </w:p>
    <w:bookmarkEnd w:id="252"/>
    <w:bookmarkEnd w:id="253"/>
    <w:bookmarkEnd w:id="254"/>
    <w:bookmarkStart w:id="255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Executar as operações diária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Realizar auditorias financeiras interna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Gerenciar o fluxo de caixa da empresa di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Aprovar campanhas de marketing sem proposta do CE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 acordo com os documentos, qual é a principal definição do Conselho de Administração em uma empresa com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É o órgão de fiscalização d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É responsável pela gestão operacional e tátic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Fornece suporte técnico não deliberativo às decisões execu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Implementa a estratégia definida pelos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a boa prática atual para a formação do Conselho de Administração é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Seja formado exclusivamente por executivos da própri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Tenha o menor número possível de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Seja composto apenas por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Seus membros sejam eleitos para mandatos vitalíc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caracterizado por ser um órgã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Deliberativo com poder de veto sobre 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Composto obrigatoriamente por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Exclusivamente responsável pela eleição e destituição do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Mandatório para todas as empresas com governança corporativ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29"/>
        <w:tblLayout w:type="fixed"/>
        <w:tblLook w:firstRow="1" w:lastRow="0" w:firstColumn="0" w:lastColumn="0" w:noHBand="0" w:noVBand="0" w:val="0020"/>
      </w:tblPr>
      <w:tblGrid>
        <w:gridCol w:w="79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 qual das seguintes situações o Conselho Consultivo é recomendad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Para empresas com um Conselho de Administração formado majoritariamente por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Apenas para empresas já com uma arquitetura de governança corporativa consolid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Quando a empresa deseja transferir a responsabilidade pela definição d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Como substituto do Conselho Fiscal em empresas de grande porte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7"/>
        <w:tblLayout w:type="fixed"/>
        <w:tblLook w:firstRow="1" w:lastRow="0" w:firstColumn="0" w:lastColumn="0" w:noHBand="0" w:noVBand="0" w:val="0020"/>
      </w:tblPr>
      <w:tblGrid>
        <w:gridCol w:w="8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uma característica fundamental do Conselho Fiscal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É um órgão obrigatório para todas as sociedades anônim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m como objetivo principal 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Atua como órgão de orientação estratégic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É o responsável pela aprovação da escolha de todos 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principal objetivo do Conselho Fiscal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Eleger e destituir o principal executiv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Acompanhar a gestão e monitorar os riscos estratégi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Propor a dispensa d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Aprovar a escolha de novos membros 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firmações diferencia corretamente o Conselho de Administração do Conselho Consultiv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O Conselho de Administração é não deliberativo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O Conselho de Administração elege o CEO, e o Consultivo aprova a sua dispen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O Conselho Consultivo é obrigatório para empresas em fase inicial, enquanto o de Administração é op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Ambos os conselhos têm como principal objetivo a fiscalização dos atos da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do se trata da aprovação de outros executivos (além do CEO), qual é o procedimento estabelecido para 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O Conselho de Administração escolhe e aprova diretamente todos 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Apenas o Conselho Fiscal tem competência para aprovar a escolha ou dispensa de outr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É uma responsabilidade exclusiva d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Os acionistas minoritários têm o poder final de aprovação de todos os executiv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 e verificar o compliance, o Conselho Fiscal deve ser visto como um órgão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Define as diretrizes para a política de dividen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Realiza a gestão de crises e recuperação judici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É responsável pela expansão internacional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m a função de negociar fusões e aquisiç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Gerenciar a folha de pagament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Desenvolver o plano de marketing de produ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Realizar auditorias contábei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Aprovar investimentos sem análise prévi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m tem a competência para eleger e destituir o principal executivo de uma empresa, de acordo com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O 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Os própri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recomendado para empresas que necessitam de competências técnicas, especialmente quand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O Conselho Fiscal é o único órgão de governança exist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CEO já possui todas as competências necess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empresa já está em estágio avançado de maturidade de governanç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A intenção é transformar o conselho consultivo em deliberativ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ser recomendado para empresas com conselheiros acionistas/cotistas, o Conselho Consultivo também é indicado par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mpresas que buscam reduzir seus custos operacio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Empresas com estrutura de governança corporativa já completamente implement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Empresas que não possuem um Conselho de Administração form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Empresas que desejam transferir responsabilidades operacion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7"/>
        <w:tblLayout w:type="fixed"/>
        <w:tblLook w:firstRow="1" w:lastRow="0" w:firstColumn="0" w:lastColumn="0" w:noHBand="0" w:noVBand="0" w:val="0020"/>
      </w:tblPr>
      <w:tblGrid>
        <w:gridCol w:w="79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 quem o Conselho Fiscal atua como órgão de fiscalização, de acordo com as informações fornecida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Para os credore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Para os funcionári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Para a administração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 dos principais objetivos do Conselho Fiscal é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Definir a visão e a missã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Aprovar o orçamento anual de todas as á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Gerenciar os riscos estratégicos de longo praz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Selecionar os fornecedores e parceiros comerci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2"/>
        <w:tblLayout w:type="fixed"/>
        <w:tblLook w:firstRow="1" w:lastRow="0" w:firstColumn="0" w:lastColumn="0" w:noHBand="0" w:noVBand="0" w:val="0020"/>
      </w:tblPr>
      <w:tblGrid>
        <w:gridCol w:w="80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o o Conselho Fiscal deve ser visto em relação à sociedade d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Como um órgão puramente burocrátic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Como um controle secundário sem impacto re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Como um substituto para a auditoria extern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Como o principal definidor das estratégias de marketing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principal diferença entre o Conselho de Administração e o Conselho Consultivo reside no fato de que o Conselho de Administração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Não obrigatório, enquanto o Consultivo é sempre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Focado em fiscalizar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Composto apenas por independentes, enquanto o Consultivo é de acion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Responsável pela gestão diária, enquanto o Consultivo oferece apenas opini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2"/>
        <w:tblLayout w:type="fixed"/>
        <w:tblLook w:firstRow="1" w:lastRow="0" w:firstColumn="0" w:lastColumn="0" w:noHBand="0" w:noVBand="0" w:val="0020"/>
      </w:tblPr>
      <w:tblGrid>
        <w:gridCol w:w="80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órgão é classificado com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não obrigatóri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re os listados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Conselho Execu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Conselho de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0"/>
              </w:numPr>
              <w:jc w:val="left"/>
            </w:pPr>
            <w:r>
              <w:t xml:space="preserve">Conselho Estratégic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4"/>
        <w:tblLayout w:type="fixed"/>
        <w:tblLook w:firstRow="1" w:lastRow="0" w:firstColumn="0" w:lastColumn="0" w:noHBand="0" w:noVBand="0" w:val="0020"/>
      </w:tblPr>
      <w:tblGrid>
        <w:gridCol w:w="80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, o Conselho Fiscal também tem a função d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1"/>
              </w:numPr>
              <w:jc w:val="left"/>
            </w:pPr>
            <w:r>
              <w:t xml:space="preserve">Acompanhar a gestão de riscos e aprovar investimen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2"/>
              </w:numPr>
              <w:jc w:val="left"/>
            </w:pPr>
            <w:r>
              <w:t xml:space="preserve">Indicar e substituir os diretores de áre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Atuar como um controle independente para 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Propor a reestruturação da empresa em caso de cris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Determinar a política de remuneração da alta gerênci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5"/>
    <w:bookmarkStart w:id="256" w:name="resposta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spo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6"/>
        <w:gridCol w:w="725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194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195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numPr>
                <w:ilvl w:val="0"/>
                <w:numId w:val="1196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numPr>
                <w:ilvl w:val="0"/>
                <w:numId w:val="1197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numPr>
                <w:ilvl w:val="0"/>
                <w:numId w:val="1198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numPr>
                <w:ilvl w:val="0"/>
                <w:numId w:val="1199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numPr>
                <w:ilvl w:val="0"/>
                <w:numId w:val="1200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numPr>
                <w:ilvl w:val="0"/>
                <w:numId w:val="1201"/>
              </w:numPr>
              <w:jc w:val="left"/>
            </w:pPr>
            <w:r>
              <w:t xml:space="preserve">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numPr>
                <w:ilvl w:val="0"/>
                <w:numId w:val="1202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numPr>
                <w:ilvl w:val="0"/>
                <w:numId w:val="1203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numPr>
                <w:ilvl w:val="0"/>
                <w:numId w:val="1204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numPr>
                <w:ilvl w:val="0"/>
                <w:numId w:val="1205"/>
              </w:numPr>
              <w:jc w:val="left"/>
            </w:pPr>
            <w:r>
              <w:t xml:space="preserve">Atuar como um controle independente para os sócios.</w:t>
            </w:r>
          </w:p>
        </w:tc>
      </w:tr>
    </w:tbl>
    <w:bookmarkEnd w:id="256"/>
    <w:bookmarkStart w:id="257" w:name="referência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57"/>
    <w:bookmarkEnd w:id="258"/>
    <w:bookmarkStart w:id="262" w:name="X62a19eaa28a6397eb077b3253b6611ee0c2f2d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overnança Corporativa - C Level e Diretorias</w:t>
      </w:r>
    </w:p>
    <w:bookmarkStart w:id="259" w:name="campus-marquês-4"/>
    <w:p>
      <w:pPr>
        <w:pStyle w:val="Heading4"/>
      </w:pPr>
      <w:r>
        <w:t xml:space="preserve">02/09/2025 - Campus Marquês</w:t>
      </w:r>
    </w:p>
    <w:bookmarkEnd w:id="259"/>
    <w:bookmarkStart w:id="260" w:name="campus-chácara-4"/>
    <w:p>
      <w:pPr>
        <w:pStyle w:val="Heading4"/>
      </w:pPr>
      <w:r>
        <w:t xml:space="preserve">03/09/2025 - Campus Chácara</w:t>
      </w:r>
    </w:p>
    <w:bookmarkEnd w:id="260"/>
    <w:bookmarkStart w:id="261" w:name="referências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61"/>
    <w:bookmarkEnd w:id="262"/>
    <w:bookmarkStart w:id="266" w:name="X030b60b1bb4483f98ff5cf274f452b4ee78f72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overnança da Informação - Diretoria de Informática</w:t>
      </w:r>
    </w:p>
    <w:bookmarkStart w:id="263" w:name="campus-marquês-5"/>
    <w:p>
      <w:pPr>
        <w:pStyle w:val="Heading4"/>
      </w:pPr>
      <w:r>
        <w:t xml:space="preserve">09/09/2025 - Campus Marquês</w:t>
      </w:r>
    </w:p>
    <w:bookmarkEnd w:id="263"/>
    <w:bookmarkStart w:id="264" w:name="campus-chácara-5"/>
    <w:p>
      <w:pPr>
        <w:pStyle w:val="Heading4"/>
      </w:pPr>
      <w:r>
        <w:t xml:space="preserve">10/09/2025 - Campus Chácara</w:t>
      </w:r>
    </w:p>
    <w:bookmarkEnd w:id="264"/>
    <w:bookmarkStart w:id="265" w:name="referências-4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65"/>
    <w:bookmarkEnd w:id="266"/>
    <w:bookmarkStart w:id="269" w:name="Xf8e6b70c0577140e12427de1b1c7a12305b09f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overnança da Informação - Modelo COBIT 5.0</w:t>
      </w:r>
    </w:p>
    <w:bookmarkStart w:id="267" w:name="campus-marquês-6"/>
    <w:p>
      <w:pPr>
        <w:pStyle w:val="Heading4"/>
      </w:pPr>
      <w:r>
        <w:t xml:space="preserve">23/09/2025 - Campus Marquês</w:t>
      </w:r>
    </w:p>
    <w:bookmarkEnd w:id="267"/>
    <w:bookmarkStart w:id="268" w:name="campus-chácara-6"/>
    <w:p>
      <w:pPr>
        <w:pStyle w:val="Heading4"/>
      </w:pPr>
      <w:r>
        <w:t xml:space="preserve">24/09/2025 - Campus Chácara</w:t>
      </w:r>
    </w:p>
    <w:bookmarkEnd w:id="268"/>
    <w:bookmarkEnd w:id="269"/>
    <w:bookmarkStart w:id="272" w:name="X78476525ed8cdadbf8b400ef463c217db6df69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overnança da Informação - COBIT 5.0 - Os 5 Princípios</w:t>
      </w:r>
    </w:p>
    <w:bookmarkStart w:id="270" w:name="campus-marquês-7"/>
    <w:p>
      <w:pPr>
        <w:pStyle w:val="Heading4"/>
      </w:pPr>
      <w:r>
        <w:t xml:space="preserve">30/09/2025 - Campus Marquês</w:t>
      </w:r>
    </w:p>
    <w:bookmarkEnd w:id="270"/>
    <w:bookmarkStart w:id="271" w:name="campus-chácara-7"/>
    <w:p>
      <w:pPr>
        <w:pStyle w:val="Heading4"/>
      </w:pPr>
      <w:r>
        <w:t xml:space="preserve">01/10/2025 - Campus Chácara</w:t>
      </w:r>
    </w:p>
    <w:bookmarkEnd w:id="271"/>
    <w:bookmarkEnd w:id="272"/>
    <w:bookmarkStart w:id="275" w:name="Xbac046ba36540c12b2094aa3438c49f9dc035d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Governança da Informação - COBIT 5.0 - Os 7 Habilitadores</w:t>
      </w:r>
    </w:p>
    <w:bookmarkStart w:id="273" w:name="campus-marquês-8"/>
    <w:p>
      <w:pPr>
        <w:pStyle w:val="Heading4"/>
      </w:pPr>
      <w:r>
        <w:t xml:space="preserve">07/10/2025 - Campus Marquês</w:t>
      </w:r>
    </w:p>
    <w:bookmarkEnd w:id="273"/>
    <w:bookmarkStart w:id="274" w:name="campus-chácara-8"/>
    <w:p>
      <w:pPr>
        <w:pStyle w:val="Heading4"/>
      </w:pPr>
      <w:r>
        <w:t xml:space="preserve">08/10/2025 - Campus Chácara</w:t>
      </w:r>
    </w:p>
    <w:bookmarkEnd w:id="274"/>
    <w:bookmarkEnd w:id="275"/>
    <w:bookmarkStart w:id="278" w:name="X6fd1022f6786d9f4ac5d93f0ed78a0ee30523db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overnança da Informação - COBIT 5.0 - Implantação</w:t>
      </w:r>
    </w:p>
    <w:bookmarkStart w:id="276" w:name="campus-marquês-9"/>
    <w:p>
      <w:pPr>
        <w:pStyle w:val="Heading4"/>
      </w:pPr>
      <w:r>
        <w:t xml:space="preserve">14/10/2025 - Campus Marquês</w:t>
      </w:r>
    </w:p>
    <w:bookmarkEnd w:id="276"/>
    <w:bookmarkStart w:id="277" w:name="campus-chácara-9"/>
    <w:p>
      <w:pPr>
        <w:pStyle w:val="Heading4"/>
      </w:pPr>
      <w:r>
        <w:t xml:space="preserve">15/10/2025 - Campus Chácara</w:t>
      </w:r>
    </w:p>
    <w:bookmarkEnd w:id="277"/>
    <w:bookmarkEnd w:id="278"/>
    <w:bookmarkStart w:id="281" w:name="Xcfff1ad9662b2fd247a263abb7d11a19224f2f7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Governança da Informação - COBIT 2019 - O que mudou em relação ao 5.0</w:t>
      </w:r>
    </w:p>
    <w:bookmarkStart w:id="279" w:name="campus-marquês-10"/>
    <w:p>
      <w:pPr>
        <w:pStyle w:val="Heading4"/>
      </w:pPr>
      <w:r>
        <w:t xml:space="preserve">21/10/2025 - Campus Marquês</w:t>
      </w:r>
    </w:p>
    <w:bookmarkEnd w:id="279"/>
    <w:bookmarkStart w:id="280" w:name="campus-chácara-10"/>
    <w:p>
      <w:pPr>
        <w:pStyle w:val="Heading4"/>
      </w:pPr>
      <w:r>
        <w:t xml:space="preserve">22/10/2025 - Campus Chácara</w:t>
      </w:r>
    </w:p>
    <w:bookmarkEnd w:id="280"/>
    <w:bookmarkEnd w:id="281"/>
    <w:bookmarkStart w:id="284" w:name="governança-da-informação---revisão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Governança da Informação - Revisão</w:t>
      </w:r>
    </w:p>
    <w:bookmarkStart w:id="282" w:name="campus-marquês-11"/>
    <w:p>
      <w:pPr>
        <w:pStyle w:val="Heading4"/>
      </w:pPr>
      <w:r>
        <w:t xml:space="preserve">28/10/2025 - Campus Marquês</w:t>
      </w:r>
    </w:p>
    <w:bookmarkEnd w:id="282"/>
    <w:bookmarkStart w:id="283" w:name="campus-chácara-11"/>
    <w:p>
      <w:pPr>
        <w:pStyle w:val="Heading4"/>
      </w:pPr>
      <w:r>
        <w:t xml:space="preserve">29/10/2025 - Campus Chácara</w:t>
      </w:r>
    </w:p>
    <w:bookmarkEnd w:id="283"/>
    <w:bookmarkEnd w:id="2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621">
    <w:nsid w:val="00A99621"/>
    <w:multiLevelType w:val="multilevel"/>
    <w:lvl w:ilvl="0">
      <w:start w:val="1"/>
      <w:numFmt w:val="upperRoman"/>
      <w:lvlText w:val="%1)"/>
      <w:lvlJc w:val="left"/>
      <w:pPr>
        <w:ind w:left="720" w:hanging="360"/>
      </w:pPr>
    </w:lvl>
    <w:lvl w:ilvl="1">
      <w:start w:val="1"/>
      <w:numFmt w:val="upperRoman"/>
      <w:lvlText w:val="%2)"/>
      <w:lvlJc w:val="left"/>
      <w:pPr>
        <w:ind w:left="1440" w:hanging="360"/>
      </w:pPr>
    </w:lvl>
    <w:lvl w:ilvl="2">
      <w:start w:val="1"/>
      <w:numFmt w:val="upperRoman"/>
      <w:lvlText w:val="%3)"/>
      <w:lvlJc w:val="left"/>
      <w:pPr>
        <w:ind w:left="2160" w:hanging="360"/>
      </w:pPr>
    </w:lvl>
    <w:lvl w:ilvl="3">
      <w:start w:val="1"/>
      <w:numFmt w:val="upperRoman"/>
      <w:lvlText w:val="%4)"/>
      <w:lvlJc w:val="left"/>
      <w:pPr>
        <w:ind w:left="2880" w:hanging="360"/>
      </w:pPr>
    </w:lvl>
    <w:lvl w:ilvl="4">
      <w:start w:val="1"/>
      <w:numFmt w:val="upperRoman"/>
      <w:lvlText w:val="%5)"/>
      <w:lvlJc w:val="left"/>
      <w:pPr>
        <w:ind w:left="3600" w:hanging="360"/>
      </w:pPr>
    </w:lvl>
    <w:lvl w:ilvl="5">
      <w:start w:val="1"/>
      <w:numFmt w:val="upperRoman"/>
      <w:lvlText w:val="%6)"/>
      <w:lvlJc w:val="left"/>
      <w:pPr>
        <w:ind w:left="4320" w:hanging="360"/>
      </w:pPr>
    </w:lvl>
    <w:lvl w:ilvl="6">
      <w:start w:val="1"/>
      <w:numFmt w:val="upperRoman"/>
      <w:lvlText w:val="%7)"/>
      <w:lvlJc w:val="left"/>
      <w:pPr>
        <w:ind w:left="5040" w:hanging="360"/>
      </w:pPr>
    </w:lvl>
    <w:lvl w:ilvl="7">
      <w:start w:val="1"/>
      <w:numFmt w:val="upperRoman"/>
      <w:lvlText w:val="%8)"/>
      <w:lvlJc w:val="left"/>
      <w:pPr>
        <w:ind w:left="5760" w:hanging="360"/>
      </w:pPr>
    </w:lvl>
    <w:lvl w:ilvl="8">
      <w:start w:val="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1"/>
  </w:num>
  <w:num w:numId="1070">
    <w:abstractNumId w:val="996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jpg" /><Relationship Type="http://schemas.openxmlformats.org/officeDocument/2006/relationships/image" Id="rId108" Target="media/rId10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104" Target="media/rId104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31" Target="media/rId131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67" Target="media/rId167.png" /><Relationship Type="http://schemas.openxmlformats.org/officeDocument/2006/relationships/image" Id="rId178" Target="media/rId178.jpg" /><Relationship Type="http://schemas.openxmlformats.org/officeDocument/2006/relationships/image" Id="rId192" Target="media/rId192.jpg" /><Relationship Type="http://schemas.openxmlformats.org/officeDocument/2006/relationships/image" Id="rId197" Target="media/rId197.jpg" /><Relationship Type="http://schemas.openxmlformats.org/officeDocument/2006/relationships/image" Id="rId201" Target="media/rId201.jpg" /><Relationship Type="http://schemas.openxmlformats.org/officeDocument/2006/relationships/image" Id="rId205" Target="media/rId205.jpg" /><Relationship Type="http://schemas.openxmlformats.org/officeDocument/2006/relationships/image" Id="rId215" Target="media/rId215.jpg" /><Relationship Type="http://schemas.openxmlformats.org/officeDocument/2006/relationships/image" Id="rId221" Target="media/rId221.jpg" /><Relationship Type="http://schemas.openxmlformats.org/officeDocument/2006/relationships/image" Id="rId226" Target="media/rId226.jpg" /><Relationship Type="http://schemas.openxmlformats.org/officeDocument/2006/relationships/image" Id="rId231" Target="media/rId231.webp" /><Relationship Type="http://schemas.openxmlformats.org/officeDocument/2006/relationships/image" Id="rId234" Target="media/rId234.jpg" /><Relationship Type="http://schemas.openxmlformats.org/officeDocument/2006/relationships/image" Id="rId237" Target="media/rId237.jpg" /><Relationship Type="http://schemas.openxmlformats.org/officeDocument/2006/relationships/image" Id="rId63" Target="media/rId63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Governança da Informação - 2025 - Anotações de aula</dc:title>
  <dc:creator>Professor Miguél Suares</dc:creator>
  <dc:description>Este livreto reúne anotações, reflexões e conteúdos desenvolvidos ao longo das aulas da disciplina Governança da Informação, ministrada pelo Professor Miguél Suares. Elaborado com base em experiências práticas, referências acadêmicas e diretrizes atualizadas sobre o tema, o material busca fornecer uma visão crítica e aplicada sobre a governança da informação nas organizações contemporâneas.</dc:description>
  <cp:keywords/>
  <dcterms:created xsi:type="dcterms:W3CDTF">2025-08-31T14:56:19Z</dcterms:created>
  <dcterms:modified xsi:type="dcterms:W3CDTF">2025-08-31T14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31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Governanca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